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A0DA5" w14:textId="0FA098A5" w:rsidR="005F5B7A" w:rsidRPr="00904B3A" w:rsidRDefault="00450692" w:rsidP="00EC54B3">
      <w:pPr>
        <w:pStyle w:val="BodyText"/>
        <w:tabs>
          <w:tab w:val="left" w:pos="5889"/>
        </w:tabs>
        <w:spacing w:line="360" w:lineRule="auto"/>
        <w:jc w:val="center"/>
        <w:rPr>
          <w:rFonts w:ascii="Georgia" w:hAnsi="Georgia"/>
          <w:b/>
          <w:bCs/>
          <w:sz w:val="20"/>
          <w:szCs w:val="20"/>
        </w:rPr>
      </w:pPr>
      <w:r w:rsidRPr="00904B3A">
        <w:rPr>
          <w:rFonts w:ascii="Georgia" w:hAnsi="Georgia"/>
          <w:b/>
          <w:bCs/>
          <w:sz w:val="20"/>
          <w:szCs w:val="20"/>
        </w:rPr>
        <w:t>IRB Approval Renewal Form</w:t>
      </w:r>
    </w:p>
    <w:p w14:paraId="328D8C4A" w14:textId="77777777" w:rsidR="00450692" w:rsidRPr="00904B3A" w:rsidRDefault="00450692" w:rsidP="00EC54B3">
      <w:pPr>
        <w:pStyle w:val="BodyText"/>
        <w:tabs>
          <w:tab w:val="left" w:pos="5889"/>
        </w:tabs>
        <w:spacing w:line="360" w:lineRule="auto"/>
        <w:jc w:val="center"/>
        <w:rPr>
          <w:rFonts w:ascii="Georgia" w:hAnsi="Georgia"/>
          <w:b/>
          <w:bCs/>
          <w:sz w:val="20"/>
          <w:szCs w:val="20"/>
        </w:rPr>
      </w:pPr>
    </w:p>
    <w:p w14:paraId="0E1FD060" w14:textId="7EC60F09" w:rsidR="005F5B7A" w:rsidRPr="00904B3A" w:rsidRDefault="005F5B7A" w:rsidP="00EC54B3">
      <w:pPr>
        <w:pStyle w:val="ListParagraph"/>
        <w:numPr>
          <w:ilvl w:val="0"/>
          <w:numId w:val="8"/>
        </w:numPr>
        <w:rPr>
          <w:rFonts w:ascii="Georgia" w:hAnsi="Georgia" w:cs="Arial"/>
          <w:b/>
          <w:bCs/>
          <w:sz w:val="20"/>
          <w:szCs w:val="20"/>
        </w:rPr>
      </w:pPr>
      <w:r w:rsidRPr="00904B3A">
        <w:rPr>
          <w:rFonts w:ascii="Georgia" w:hAnsi="Georgia" w:cs="Arial"/>
          <w:b/>
          <w:bCs/>
          <w:sz w:val="20"/>
          <w:szCs w:val="20"/>
        </w:rPr>
        <w:t>Protocol Information</w:t>
      </w:r>
      <w:r w:rsidR="009B2D6E" w:rsidRPr="00904B3A">
        <w:rPr>
          <w:rFonts w:ascii="Georgia" w:hAnsi="Georgia" w:cs="Arial"/>
          <w:b/>
          <w:bCs/>
          <w:sz w:val="20"/>
          <w:szCs w:val="20"/>
        </w:rPr>
        <w:t xml:space="preserve"> </w:t>
      </w:r>
      <w:r w:rsidR="009B2D6E" w:rsidRPr="00904B3A">
        <w:rPr>
          <w:rFonts w:ascii="Georgia" w:hAnsi="Georgia" w:cs="Arial"/>
          <w:bCs/>
          <w:sz w:val="20"/>
          <w:szCs w:val="20"/>
        </w:rPr>
        <w:t>(To be filled by the IRB)</w:t>
      </w:r>
    </w:p>
    <w:p w14:paraId="13DAE066" w14:textId="77777777" w:rsidR="009A59E6" w:rsidRPr="00904B3A" w:rsidRDefault="009A59E6" w:rsidP="009A59E6">
      <w:pPr>
        <w:pStyle w:val="ListParagraph"/>
        <w:ind w:left="360"/>
        <w:rPr>
          <w:rFonts w:ascii="Georgia" w:hAnsi="Georgia" w:cs="Arial"/>
          <w:b/>
          <w:bCs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3415"/>
        <w:gridCol w:w="5601"/>
      </w:tblGrid>
      <w:tr w:rsidR="00CC572E" w:rsidRPr="00904B3A" w14:paraId="4B516A0C" w14:textId="77777777" w:rsidTr="005D373D">
        <w:trPr>
          <w:trHeight w:val="362"/>
        </w:trPr>
        <w:tc>
          <w:tcPr>
            <w:tcW w:w="3415" w:type="dxa"/>
            <w:vAlign w:val="center"/>
          </w:tcPr>
          <w:p w14:paraId="0D1953CB" w14:textId="4B0FCAD6" w:rsidR="00CC572E" w:rsidRPr="00904B3A" w:rsidRDefault="00CC572E" w:rsidP="00CC572E">
            <w:pPr>
              <w:spacing w:after="160" w:line="259" w:lineRule="auto"/>
              <w:rPr>
                <w:rFonts w:ascii="Georgia" w:eastAsiaTheme="minorHAnsi" w:hAnsi="Georgia" w:cs="Arial"/>
                <w:sz w:val="20"/>
                <w:szCs w:val="20"/>
                <w:lang w:val="en-GB"/>
              </w:rPr>
            </w:pPr>
            <w:r w:rsidRPr="00904B3A">
              <w:rPr>
                <w:rFonts w:ascii="Georgia" w:hAnsi="Georgia" w:cs="Arial"/>
                <w:sz w:val="20"/>
                <w:szCs w:val="20"/>
              </w:rPr>
              <w:t>Protocol number</w:t>
            </w:r>
          </w:p>
        </w:tc>
        <w:sdt>
          <w:sdtPr>
            <w:rPr>
              <w:rFonts w:ascii="Georgia" w:eastAsiaTheme="minorHAnsi" w:hAnsi="Georgia" w:cs="Arial"/>
              <w:sz w:val="20"/>
              <w:szCs w:val="20"/>
              <w:lang w:val="en-GB"/>
            </w:rPr>
            <w:id w:val="-1221050809"/>
            <w:placeholder>
              <w:docPart w:val="D8BC12508D684379BF0D2D1345DF0E70"/>
            </w:placeholder>
            <w:showingPlcHdr/>
          </w:sdtPr>
          <w:sdtContent>
            <w:tc>
              <w:tcPr>
                <w:tcW w:w="5601" w:type="dxa"/>
                <w:vAlign w:val="center"/>
              </w:tcPr>
              <w:p w14:paraId="1FB058F5" w14:textId="6BE4DA9B" w:rsidR="00CC572E" w:rsidRPr="00904B3A" w:rsidRDefault="00CC572E" w:rsidP="00CC572E">
                <w:pPr>
                  <w:tabs>
                    <w:tab w:val="left" w:pos="990"/>
                  </w:tabs>
                  <w:spacing w:after="160" w:line="360" w:lineRule="auto"/>
                  <w:ind w:right="-43"/>
                  <w:rPr>
                    <w:rFonts w:ascii="Georgia" w:eastAsiaTheme="minorHAnsi" w:hAnsi="Georgia" w:cs="Arial"/>
                    <w:sz w:val="20"/>
                    <w:szCs w:val="20"/>
                    <w:lang w:val="en-GB"/>
                  </w:rPr>
                </w:pPr>
                <w:r w:rsidRPr="00904B3A">
                  <w:rPr>
                    <w:rStyle w:val="PlaceholderText"/>
                    <w:rFonts w:ascii="Georgia" w:hAnsi="Georgia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C572E" w:rsidRPr="00904B3A" w14:paraId="2030E47C" w14:textId="77777777" w:rsidTr="009B2D6E">
        <w:trPr>
          <w:trHeight w:val="299"/>
        </w:trPr>
        <w:tc>
          <w:tcPr>
            <w:tcW w:w="3415" w:type="dxa"/>
            <w:vAlign w:val="center"/>
          </w:tcPr>
          <w:p w14:paraId="0D5E2D4C" w14:textId="71938DAC" w:rsidR="00CC572E" w:rsidRPr="00904B3A" w:rsidRDefault="00CC572E" w:rsidP="00CC572E">
            <w:pPr>
              <w:spacing w:after="160" w:line="259" w:lineRule="auto"/>
              <w:rPr>
                <w:rFonts w:ascii="Georgia" w:eastAsiaTheme="minorHAnsi" w:hAnsi="Georgia" w:cs="Arial"/>
                <w:sz w:val="20"/>
                <w:szCs w:val="20"/>
                <w:lang w:val="en-GB"/>
              </w:rPr>
            </w:pPr>
            <w:r w:rsidRPr="00904B3A">
              <w:rPr>
                <w:rFonts w:ascii="Georgia" w:hAnsi="Georgia" w:cs="Arial"/>
                <w:sz w:val="20"/>
                <w:szCs w:val="20"/>
                <w:lang w:val="en-GB"/>
              </w:rPr>
              <w:t xml:space="preserve">Project </w:t>
            </w:r>
            <w:r w:rsidRPr="00904B3A">
              <w:rPr>
                <w:rFonts w:ascii="Georgia" w:hAnsi="Georgia" w:cs="Arial"/>
                <w:sz w:val="20"/>
                <w:szCs w:val="20"/>
              </w:rPr>
              <w:t>Title</w:t>
            </w:r>
          </w:p>
        </w:tc>
        <w:sdt>
          <w:sdtPr>
            <w:rPr>
              <w:rFonts w:ascii="Georgia" w:eastAsiaTheme="minorHAnsi" w:hAnsi="Georgia" w:cs="Arial"/>
              <w:sz w:val="20"/>
              <w:szCs w:val="20"/>
              <w:lang w:val="en-GB"/>
            </w:rPr>
            <w:id w:val="-1789738018"/>
            <w:placeholder>
              <w:docPart w:val="51578C89098D4D6797EEF24C621EEA0F"/>
            </w:placeholder>
            <w:showingPlcHdr/>
          </w:sdtPr>
          <w:sdtContent>
            <w:tc>
              <w:tcPr>
                <w:tcW w:w="5601" w:type="dxa"/>
                <w:vAlign w:val="center"/>
              </w:tcPr>
              <w:p w14:paraId="70FC7567" w14:textId="2B90D145" w:rsidR="00CC572E" w:rsidRPr="00904B3A" w:rsidRDefault="00CC572E" w:rsidP="00CC572E">
                <w:pPr>
                  <w:tabs>
                    <w:tab w:val="left" w:pos="990"/>
                  </w:tabs>
                  <w:spacing w:after="160" w:line="360" w:lineRule="auto"/>
                  <w:ind w:right="-43"/>
                  <w:rPr>
                    <w:rFonts w:ascii="Georgia" w:eastAsiaTheme="minorHAnsi" w:hAnsi="Georgia" w:cs="Arial"/>
                    <w:sz w:val="20"/>
                    <w:szCs w:val="20"/>
                    <w:lang w:val="en-GB"/>
                  </w:rPr>
                </w:pPr>
                <w:r w:rsidRPr="00904B3A">
                  <w:rPr>
                    <w:rStyle w:val="PlaceholderText"/>
                    <w:rFonts w:ascii="Georgia" w:hAnsi="Georgia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C572E" w:rsidRPr="00904B3A" w14:paraId="5226CFBF" w14:textId="77777777" w:rsidTr="005D373D">
        <w:tc>
          <w:tcPr>
            <w:tcW w:w="3415" w:type="dxa"/>
            <w:vAlign w:val="center"/>
          </w:tcPr>
          <w:p w14:paraId="0EBA2A76" w14:textId="04CB2059" w:rsidR="00CC572E" w:rsidRPr="00904B3A" w:rsidRDefault="00CC572E" w:rsidP="00CC572E">
            <w:pPr>
              <w:spacing w:after="160" w:line="259" w:lineRule="auto"/>
              <w:rPr>
                <w:rFonts w:ascii="Georgia" w:eastAsiaTheme="minorHAnsi" w:hAnsi="Georgia" w:cs="Arial"/>
                <w:sz w:val="20"/>
                <w:szCs w:val="20"/>
                <w:lang w:val="en-GB"/>
              </w:rPr>
            </w:pPr>
            <w:r w:rsidRPr="00904B3A">
              <w:rPr>
                <w:rFonts w:ascii="Georgia" w:hAnsi="Georgia" w:cs="Arial"/>
                <w:sz w:val="20"/>
                <w:szCs w:val="20"/>
              </w:rPr>
              <w:t xml:space="preserve">Principal Investigator      </w:t>
            </w:r>
          </w:p>
        </w:tc>
        <w:sdt>
          <w:sdtPr>
            <w:rPr>
              <w:rFonts w:ascii="Georgia" w:eastAsiaTheme="minorHAnsi" w:hAnsi="Georgia" w:cs="Arial"/>
              <w:sz w:val="20"/>
              <w:szCs w:val="20"/>
              <w:lang w:val="en-GB"/>
            </w:rPr>
            <w:id w:val="1234126903"/>
            <w:placeholder>
              <w:docPart w:val="242FF7C71F45438AB68457D8306583C4"/>
            </w:placeholder>
            <w:showingPlcHdr/>
          </w:sdtPr>
          <w:sdtContent>
            <w:tc>
              <w:tcPr>
                <w:tcW w:w="5601" w:type="dxa"/>
                <w:vAlign w:val="center"/>
              </w:tcPr>
              <w:p w14:paraId="16FBBA4D" w14:textId="6AB42D28" w:rsidR="00CC572E" w:rsidRPr="00904B3A" w:rsidRDefault="00CC572E" w:rsidP="00CC572E">
                <w:pPr>
                  <w:tabs>
                    <w:tab w:val="left" w:pos="990"/>
                  </w:tabs>
                  <w:spacing w:after="160" w:line="360" w:lineRule="auto"/>
                  <w:ind w:right="-43"/>
                  <w:rPr>
                    <w:rFonts w:ascii="Georgia" w:eastAsiaTheme="minorHAnsi" w:hAnsi="Georgia" w:cs="Arial"/>
                    <w:sz w:val="20"/>
                    <w:szCs w:val="20"/>
                    <w:lang w:val="en-GB"/>
                  </w:rPr>
                </w:pPr>
                <w:r w:rsidRPr="00904B3A">
                  <w:rPr>
                    <w:rStyle w:val="PlaceholderText"/>
                    <w:rFonts w:ascii="Georgia" w:hAnsi="Georgia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C572E" w:rsidRPr="00904B3A" w14:paraId="020F3155" w14:textId="77777777" w:rsidTr="00904B3A">
        <w:trPr>
          <w:trHeight w:val="596"/>
        </w:trPr>
        <w:tc>
          <w:tcPr>
            <w:tcW w:w="3415" w:type="dxa"/>
            <w:vAlign w:val="center"/>
          </w:tcPr>
          <w:p w14:paraId="5D7E1CEA" w14:textId="6880F97C" w:rsidR="00CC572E" w:rsidRPr="00904B3A" w:rsidRDefault="00CC572E" w:rsidP="00CC572E">
            <w:pPr>
              <w:spacing w:after="160" w:line="259" w:lineRule="auto"/>
              <w:rPr>
                <w:rFonts w:ascii="Georgia" w:eastAsiaTheme="minorHAnsi" w:hAnsi="Georgia" w:cs="Arial"/>
                <w:sz w:val="20"/>
                <w:szCs w:val="20"/>
                <w:lang w:val="en-GB"/>
              </w:rPr>
            </w:pPr>
            <w:r w:rsidRPr="00904B3A">
              <w:rPr>
                <w:rFonts w:ascii="Georgia" w:hAnsi="Georgia" w:cs="Arial"/>
                <w:sz w:val="20"/>
                <w:szCs w:val="20"/>
              </w:rPr>
              <w:t>Country Research Lead (if different from the PI)</w:t>
            </w:r>
          </w:p>
        </w:tc>
        <w:sdt>
          <w:sdtPr>
            <w:rPr>
              <w:rFonts w:ascii="Georgia" w:eastAsiaTheme="minorHAnsi" w:hAnsi="Georgia" w:cs="Arial"/>
              <w:sz w:val="20"/>
              <w:szCs w:val="20"/>
              <w:lang w:val="en-GB"/>
            </w:rPr>
            <w:id w:val="219027584"/>
            <w:placeholder>
              <w:docPart w:val="AD066A4D411B4ED0BA6D116F4E15061F"/>
            </w:placeholder>
            <w:showingPlcHdr/>
          </w:sdtPr>
          <w:sdtContent>
            <w:tc>
              <w:tcPr>
                <w:tcW w:w="5601" w:type="dxa"/>
                <w:vAlign w:val="center"/>
              </w:tcPr>
              <w:p w14:paraId="4A282B3A" w14:textId="053C6DB4" w:rsidR="00CC572E" w:rsidRPr="00904B3A" w:rsidRDefault="00CC572E" w:rsidP="00CC572E">
                <w:pPr>
                  <w:tabs>
                    <w:tab w:val="left" w:pos="990"/>
                  </w:tabs>
                  <w:spacing w:after="160" w:line="360" w:lineRule="auto"/>
                  <w:ind w:right="-43"/>
                  <w:rPr>
                    <w:rFonts w:ascii="Georgia" w:eastAsiaTheme="minorHAnsi" w:hAnsi="Georgia" w:cs="Arial"/>
                    <w:sz w:val="20"/>
                    <w:szCs w:val="20"/>
                    <w:lang w:val="en-GB"/>
                  </w:rPr>
                </w:pPr>
                <w:r w:rsidRPr="00904B3A">
                  <w:rPr>
                    <w:rStyle w:val="PlaceholderText"/>
                    <w:rFonts w:ascii="Georgia" w:hAnsi="Georgia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C572E" w:rsidRPr="00904B3A" w14:paraId="113CBB19" w14:textId="77777777" w:rsidTr="00E325B8">
        <w:trPr>
          <w:trHeight w:val="1559"/>
        </w:trPr>
        <w:tc>
          <w:tcPr>
            <w:tcW w:w="3415" w:type="dxa"/>
            <w:vAlign w:val="center"/>
          </w:tcPr>
          <w:p w14:paraId="35FCBFEF" w14:textId="2F6A6615" w:rsidR="00CC572E" w:rsidRPr="00904B3A" w:rsidRDefault="00CC572E" w:rsidP="00CC572E">
            <w:pPr>
              <w:spacing w:after="160" w:line="259" w:lineRule="auto"/>
              <w:rPr>
                <w:rFonts w:ascii="Georgia" w:eastAsiaTheme="minorHAnsi" w:hAnsi="Georgia" w:cs="Arial"/>
                <w:sz w:val="20"/>
                <w:szCs w:val="20"/>
                <w:lang w:val="en-GB"/>
              </w:rPr>
            </w:pPr>
            <w:r w:rsidRPr="00904B3A">
              <w:rPr>
                <w:rFonts w:ascii="Georgia" w:hAnsi="Georgia" w:cs="Arial"/>
                <w:sz w:val="20"/>
                <w:szCs w:val="20"/>
              </w:rPr>
              <w:t>Applicant Institution</w:t>
            </w:r>
          </w:p>
        </w:tc>
        <w:tc>
          <w:tcPr>
            <w:tcW w:w="5601" w:type="dxa"/>
            <w:vAlign w:val="center"/>
          </w:tcPr>
          <w:p w14:paraId="1D728307" w14:textId="3B66592E" w:rsidR="00CC572E" w:rsidRPr="00904B3A" w:rsidRDefault="00000000" w:rsidP="00CC572E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ascii="Georgia" w:hAnsi="Georgia" w:cs="Arial"/>
                <w:sz w:val="20"/>
                <w:szCs w:val="20"/>
              </w:rPr>
            </w:pPr>
            <w:sdt>
              <w:sdtPr>
                <w:rPr>
                  <w:rFonts w:ascii="Georgia" w:hAnsi="Georgia" w:cs="Arial"/>
                  <w:sz w:val="20"/>
                  <w:szCs w:val="20"/>
                </w:rPr>
                <w:id w:val="-1524621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25B8" w:rsidRPr="00904B3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325B8" w:rsidRPr="00904B3A">
              <w:rPr>
                <w:rFonts w:ascii="Georgia" w:hAnsi="Georgia" w:cs="Arial"/>
                <w:sz w:val="20"/>
                <w:szCs w:val="20"/>
              </w:rPr>
              <w:t xml:space="preserve"> </w:t>
            </w:r>
            <w:r w:rsidR="00CC572E" w:rsidRPr="00904B3A">
              <w:rPr>
                <w:rFonts w:ascii="Georgia" w:hAnsi="Georgia" w:cs="Arial"/>
                <w:sz w:val="20"/>
                <w:szCs w:val="20"/>
              </w:rPr>
              <w:t>JPGSPH</w:t>
            </w:r>
          </w:p>
          <w:p w14:paraId="4D196255" w14:textId="5CE21C26" w:rsidR="00CC572E" w:rsidRPr="00904B3A" w:rsidRDefault="00000000" w:rsidP="00CC572E">
            <w:pPr>
              <w:tabs>
                <w:tab w:val="left" w:pos="990"/>
              </w:tabs>
              <w:spacing w:line="360" w:lineRule="auto"/>
              <w:ind w:right="-43"/>
              <w:rPr>
                <w:rFonts w:ascii="Georgia" w:hAnsi="Georgia" w:cs="Arial"/>
                <w:sz w:val="20"/>
                <w:szCs w:val="20"/>
              </w:rPr>
            </w:pPr>
            <w:sdt>
              <w:sdtPr>
                <w:rPr>
                  <w:rFonts w:ascii="Georgia" w:hAnsi="Georgia" w:cs="Arial"/>
                  <w:sz w:val="20"/>
                  <w:szCs w:val="20"/>
                </w:rPr>
                <w:id w:val="769429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25B8" w:rsidRPr="00904B3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325B8" w:rsidRPr="00904B3A">
              <w:rPr>
                <w:rFonts w:ascii="Georgia" w:hAnsi="Georgia" w:cs="Arial"/>
                <w:sz w:val="20"/>
                <w:szCs w:val="20"/>
              </w:rPr>
              <w:t xml:space="preserve"> </w:t>
            </w:r>
            <w:r w:rsidR="00CC572E" w:rsidRPr="00904B3A">
              <w:rPr>
                <w:rFonts w:ascii="Georgia" w:hAnsi="Georgia" w:cs="Arial"/>
                <w:sz w:val="20"/>
                <w:szCs w:val="20"/>
              </w:rPr>
              <w:t>BIGD</w:t>
            </w:r>
          </w:p>
          <w:p w14:paraId="61DE38F5" w14:textId="6D1321C1" w:rsidR="00CC572E" w:rsidRPr="00904B3A" w:rsidRDefault="00000000" w:rsidP="00CC572E">
            <w:pPr>
              <w:tabs>
                <w:tab w:val="left" w:pos="990"/>
              </w:tabs>
              <w:spacing w:line="360" w:lineRule="auto"/>
              <w:ind w:right="-43"/>
              <w:rPr>
                <w:rFonts w:ascii="Georgia" w:hAnsi="Georgia" w:cs="Arial"/>
                <w:sz w:val="20"/>
                <w:szCs w:val="20"/>
              </w:rPr>
            </w:pPr>
            <w:sdt>
              <w:sdtPr>
                <w:rPr>
                  <w:rFonts w:ascii="Georgia" w:hAnsi="Georgia" w:cs="Arial"/>
                  <w:sz w:val="20"/>
                  <w:szCs w:val="20"/>
                </w:rPr>
                <w:id w:val="-1767072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25B8" w:rsidRPr="00904B3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325B8" w:rsidRPr="00904B3A">
              <w:rPr>
                <w:rFonts w:ascii="Georgia" w:hAnsi="Georgia" w:cs="Arial"/>
                <w:sz w:val="20"/>
                <w:szCs w:val="20"/>
              </w:rPr>
              <w:t xml:space="preserve"> </w:t>
            </w:r>
            <w:r w:rsidR="00CC572E" w:rsidRPr="00904B3A">
              <w:rPr>
                <w:rFonts w:ascii="Georgia" w:hAnsi="Georgia" w:cs="Arial"/>
                <w:sz w:val="20"/>
                <w:szCs w:val="20"/>
              </w:rPr>
              <w:t>BIED</w:t>
            </w:r>
          </w:p>
          <w:p w14:paraId="40658218" w14:textId="7D19FFB3" w:rsidR="00CC572E" w:rsidRPr="00904B3A" w:rsidRDefault="00000000" w:rsidP="00CC572E">
            <w:pPr>
              <w:tabs>
                <w:tab w:val="left" w:pos="990"/>
              </w:tabs>
              <w:spacing w:after="160" w:line="360" w:lineRule="auto"/>
              <w:ind w:right="-43"/>
              <w:rPr>
                <w:rFonts w:ascii="Georgia" w:eastAsiaTheme="minorHAnsi" w:hAnsi="Georgia" w:cs="Arial"/>
                <w:sz w:val="20"/>
                <w:szCs w:val="20"/>
                <w:lang w:val="en-GB"/>
              </w:rPr>
            </w:pPr>
            <w:sdt>
              <w:sdtPr>
                <w:rPr>
                  <w:rFonts w:ascii="Georgia" w:hAnsi="Georgia" w:cs="Arial"/>
                  <w:sz w:val="20"/>
                  <w:szCs w:val="20"/>
                </w:rPr>
                <w:id w:val="573863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25B8" w:rsidRPr="00904B3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325B8" w:rsidRPr="00904B3A">
              <w:rPr>
                <w:rFonts w:ascii="Georgia" w:hAnsi="Georgia" w:cs="Arial"/>
                <w:sz w:val="20"/>
                <w:szCs w:val="20"/>
              </w:rPr>
              <w:t xml:space="preserve"> </w:t>
            </w:r>
            <w:r w:rsidR="00CC572E" w:rsidRPr="00904B3A">
              <w:rPr>
                <w:rFonts w:ascii="Georgia" w:hAnsi="Georgia" w:cs="Arial"/>
                <w:sz w:val="20"/>
                <w:szCs w:val="20"/>
              </w:rPr>
              <w:t>Other</w:t>
            </w:r>
          </w:p>
        </w:tc>
      </w:tr>
      <w:tr w:rsidR="00102136" w:rsidRPr="00904B3A" w14:paraId="56DB7A17" w14:textId="77777777" w:rsidTr="00E325B8">
        <w:trPr>
          <w:trHeight w:val="551"/>
        </w:trPr>
        <w:tc>
          <w:tcPr>
            <w:tcW w:w="3415" w:type="dxa"/>
            <w:vAlign w:val="center"/>
          </w:tcPr>
          <w:p w14:paraId="227B5B84" w14:textId="6CAB6A34" w:rsidR="00102136" w:rsidRPr="00904B3A" w:rsidRDefault="00D81F69">
            <w:pPr>
              <w:spacing w:after="160" w:line="259" w:lineRule="auto"/>
              <w:rPr>
                <w:rFonts w:ascii="Georgia" w:eastAsiaTheme="minorHAnsi" w:hAnsi="Georgia" w:cs="Arial"/>
                <w:sz w:val="20"/>
                <w:szCs w:val="20"/>
                <w:lang w:val="en-GB"/>
              </w:rPr>
            </w:pPr>
            <w:r w:rsidRPr="00904B3A">
              <w:rPr>
                <w:rFonts w:ascii="Georgia" w:eastAsiaTheme="minorHAnsi" w:hAnsi="Georgia" w:cs="Arial"/>
                <w:sz w:val="20"/>
                <w:szCs w:val="20"/>
                <w:lang w:val="en-GB"/>
              </w:rPr>
              <w:t xml:space="preserve">If </w:t>
            </w:r>
            <w:r w:rsidR="00E325B8" w:rsidRPr="00904B3A">
              <w:rPr>
                <w:rFonts w:ascii="Georgia" w:eastAsiaTheme="minorHAnsi" w:hAnsi="Georgia" w:cs="Arial"/>
                <w:sz w:val="20"/>
                <w:szCs w:val="20"/>
                <w:lang w:val="en-GB"/>
              </w:rPr>
              <w:t>other</w:t>
            </w:r>
            <w:r w:rsidRPr="00904B3A">
              <w:rPr>
                <w:rFonts w:ascii="Georgia" w:eastAsiaTheme="minorHAnsi" w:hAnsi="Georgia" w:cs="Arial"/>
                <w:sz w:val="20"/>
                <w:szCs w:val="20"/>
                <w:lang w:val="en-GB"/>
              </w:rPr>
              <w:t>, please specify</w:t>
            </w:r>
          </w:p>
        </w:tc>
        <w:sdt>
          <w:sdtPr>
            <w:rPr>
              <w:rFonts w:ascii="Georgia" w:eastAsiaTheme="minorHAnsi" w:hAnsi="Georgia" w:cs="Arial"/>
              <w:sz w:val="20"/>
              <w:szCs w:val="20"/>
              <w:lang w:val="en-GB"/>
            </w:rPr>
            <w:id w:val="771902931"/>
            <w:placeholder>
              <w:docPart w:val="DefaultPlaceholder_-1854013440"/>
            </w:placeholder>
            <w:showingPlcHdr/>
          </w:sdtPr>
          <w:sdtContent>
            <w:tc>
              <w:tcPr>
                <w:tcW w:w="5601" w:type="dxa"/>
                <w:vAlign w:val="center"/>
              </w:tcPr>
              <w:p w14:paraId="7172A972" w14:textId="770F8C25" w:rsidR="00102136" w:rsidRPr="00904B3A" w:rsidRDefault="00D81F69">
                <w:pPr>
                  <w:tabs>
                    <w:tab w:val="left" w:pos="990"/>
                  </w:tabs>
                  <w:spacing w:after="160" w:line="360" w:lineRule="auto"/>
                  <w:ind w:right="-43"/>
                  <w:jc w:val="both"/>
                  <w:rPr>
                    <w:rFonts w:ascii="Georgia" w:eastAsiaTheme="minorHAnsi" w:hAnsi="Georgia" w:cs="Arial"/>
                    <w:sz w:val="20"/>
                    <w:szCs w:val="20"/>
                    <w:lang w:val="en-GB"/>
                  </w:rPr>
                </w:pPr>
                <w:r w:rsidRPr="00904B3A">
                  <w:rPr>
                    <w:rStyle w:val="PlaceholderText"/>
                    <w:rFonts w:ascii="Georgia" w:eastAsiaTheme="minorHAnsi" w:hAnsi="Georgia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E325B8" w:rsidRPr="00904B3A" w14:paraId="00DE19BC" w14:textId="77777777" w:rsidTr="005D373D">
        <w:trPr>
          <w:trHeight w:val="949"/>
        </w:trPr>
        <w:tc>
          <w:tcPr>
            <w:tcW w:w="3415" w:type="dxa"/>
            <w:vAlign w:val="center"/>
          </w:tcPr>
          <w:p w14:paraId="61E26288" w14:textId="7654A2ED" w:rsidR="00E325B8" w:rsidRPr="00904B3A" w:rsidRDefault="00E325B8" w:rsidP="00E325B8">
            <w:pPr>
              <w:spacing w:after="160" w:line="259" w:lineRule="auto"/>
              <w:rPr>
                <w:rFonts w:ascii="Georgia" w:eastAsiaTheme="minorHAnsi" w:hAnsi="Georgia" w:cs="Arial"/>
                <w:sz w:val="20"/>
                <w:szCs w:val="20"/>
                <w:lang w:val="en-GB"/>
              </w:rPr>
            </w:pPr>
            <w:r w:rsidRPr="00904B3A">
              <w:rPr>
                <w:rFonts w:ascii="Georgia" w:eastAsiaTheme="minorHAnsi" w:hAnsi="Georgia" w:cs="Arial"/>
                <w:sz w:val="20"/>
                <w:szCs w:val="20"/>
                <w:lang w:val="en-GB"/>
              </w:rPr>
              <w:t>Sponsoring Centre of Excellence/Hub (Only for BRAC</w:t>
            </w:r>
            <w:r w:rsidR="0011208A">
              <w:rPr>
                <w:rFonts w:ascii="Georgia" w:eastAsiaTheme="minorHAnsi" w:hAnsi="Georgia" w:cs="Arial"/>
                <w:sz w:val="20"/>
                <w:szCs w:val="20"/>
                <w:lang w:val="en-GB"/>
              </w:rPr>
              <w:t xml:space="preserve"> </w:t>
            </w:r>
            <w:r w:rsidRPr="00904B3A">
              <w:rPr>
                <w:rFonts w:ascii="Georgia" w:eastAsiaTheme="minorHAnsi" w:hAnsi="Georgia" w:cs="Arial"/>
                <w:sz w:val="20"/>
                <w:szCs w:val="20"/>
                <w:lang w:val="en-GB"/>
              </w:rPr>
              <w:t>JPGSPH study)</w:t>
            </w:r>
          </w:p>
        </w:tc>
        <w:tc>
          <w:tcPr>
            <w:tcW w:w="5601" w:type="dxa"/>
            <w:vAlign w:val="center"/>
          </w:tcPr>
          <w:p w14:paraId="1BA6ED0D" w14:textId="77777777" w:rsidR="00E325B8" w:rsidRPr="00904B3A" w:rsidRDefault="00000000" w:rsidP="00E325B8">
            <w:pPr>
              <w:tabs>
                <w:tab w:val="left" w:pos="990"/>
              </w:tabs>
              <w:spacing w:line="360" w:lineRule="auto"/>
              <w:ind w:right="-43"/>
              <w:rPr>
                <w:rFonts w:ascii="Georgia" w:hAnsi="Georgia" w:cs="Arial"/>
                <w:sz w:val="20"/>
                <w:szCs w:val="20"/>
              </w:rPr>
            </w:pPr>
            <w:sdt>
              <w:sdtPr>
                <w:rPr>
                  <w:rFonts w:ascii="Georgia" w:hAnsi="Georgia" w:cs="Arial"/>
                  <w:sz w:val="20"/>
                  <w:szCs w:val="20"/>
                </w:rPr>
                <w:id w:val="-550769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25B8" w:rsidRPr="00904B3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325B8" w:rsidRPr="00904B3A">
              <w:rPr>
                <w:rFonts w:ascii="Georgia" w:hAnsi="Georgia" w:cs="Arial"/>
                <w:sz w:val="20"/>
                <w:szCs w:val="20"/>
              </w:rPr>
              <w:t xml:space="preserve"> CGSRHR</w:t>
            </w:r>
          </w:p>
          <w:p w14:paraId="6DE0C005" w14:textId="77777777" w:rsidR="00E325B8" w:rsidRPr="00904B3A" w:rsidRDefault="00000000" w:rsidP="00E325B8">
            <w:pPr>
              <w:tabs>
                <w:tab w:val="left" w:pos="990"/>
              </w:tabs>
              <w:spacing w:line="360" w:lineRule="auto"/>
              <w:ind w:right="-43"/>
              <w:rPr>
                <w:rFonts w:ascii="Georgia" w:hAnsi="Georgia" w:cs="Arial"/>
                <w:sz w:val="20"/>
                <w:szCs w:val="20"/>
                <w:lang w:val="en-GB"/>
              </w:rPr>
            </w:pPr>
            <w:sdt>
              <w:sdtPr>
                <w:rPr>
                  <w:rFonts w:ascii="Georgia" w:hAnsi="Georgia" w:cs="Arial"/>
                  <w:sz w:val="20"/>
                  <w:szCs w:val="20"/>
                </w:rPr>
                <w:id w:val="-486478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25B8" w:rsidRPr="00904B3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325B8" w:rsidRPr="00904B3A">
              <w:rPr>
                <w:rFonts w:ascii="Georgia" w:hAnsi="Georgia" w:cs="Arial"/>
                <w:sz w:val="20"/>
                <w:szCs w:val="20"/>
              </w:rPr>
              <w:t xml:space="preserve"> </w:t>
            </w:r>
            <w:r w:rsidR="00E325B8" w:rsidRPr="00904B3A">
              <w:rPr>
                <w:rFonts w:ascii="Georgia" w:hAnsi="Georgia" w:cs="Arial"/>
                <w:sz w:val="20"/>
                <w:szCs w:val="20"/>
                <w:lang w:val="en-GB"/>
              </w:rPr>
              <w:t>SISU</w:t>
            </w:r>
          </w:p>
          <w:p w14:paraId="623377C6" w14:textId="77777777" w:rsidR="00E325B8" w:rsidRPr="00904B3A" w:rsidRDefault="00000000" w:rsidP="00E325B8">
            <w:pPr>
              <w:tabs>
                <w:tab w:val="left" w:pos="990"/>
              </w:tabs>
              <w:spacing w:line="360" w:lineRule="auto"/>
              <w:ind w:right="-43"/>
              <w:rPr>
                <w:rFonts w:ascii="Georgia" w:hAnsi="Georgia" w:cs="Arial"/>
                <w:sz w:val="20"/>
                <w:szCs w:val="20"/>
                <w:lang w:val="en-GB"/>
              </w:rPr>
            </w:pPr>
            <w:sdt>
              <w:sdtPr>
                <w:rPr>
                  <w:rFonts w:ascii="Georgia" w:hAnsi="Georgia" w:cs="Arial"/>
                  <w:sz w:val="20"/>
                  <w:szCs w:val="20"/>
                </w:rPr>
                <w:id w:val="2031216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25B8" w:rsidRPr="00904B3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E325B8" w:rsidRPr="00904B3A">
              <w:rPr>
                <w:rFonts w:ascii="Georgia" w:hAnsi="Georgia" w:cs="Arial"/>
                <w:sz w:val="20"/>
                <w:szCs w:val="20"/>
              </w:rPr>
              <w:t xml:space="preserve"> </w:t>
            </w:r>
            <w:r w:rsidR="00E325B8" w:rsidRPr="00904B3A">
              <w:rPr>
                <w:rFonts w:ascii="Georgia" w:hAnsi="Georgia" w:cs="Arial"/>
                <w:sz w:val="20"/>
                <w:szCs w:val="20"/>
                <w:lang w:val="en-GB"/>
              </w:rPr>
              <w:t>CNCDN</w:t>
            </w:r>
          </w:p>
          <w:p w14:paraId="6B86DFC9" w14:textId="77777777" w:rsidR="00E325B8" w:rsidRPr="00904B3A" w:rsidRDefault="00000000" w:rsidP="00E325B8">
            <w:pPr>
              <w:tabs>
                <w:tab w:val="left" w:pos="990"/>
              </w:tabs>
              <w:spacing w:line="360" w:lineRule="auto"/>
              <w:ind w:right="-43"/>
              <w:rPr>
                <w:rFonts w:ascii="Georgia" w:hAnsi="Georgia" w:cs="Arial"/>
                <w:sz w:val="20"/>
                <w:szCs w:val="20"/>
                <w:lang w:val="en-GB"/>
              </w:rPr>
            </w:pPr>
            <w:sdt>
              <w:sdtPr>
                <w:rPr>
                  <w:rFonts w:ascii="Georgia" w:hAnsi="Georgia" w:cs="Arial"/>
                  <w:sz w:val="20"/>
                  <w:szCs w:val="20"/>
                </w:rPr>
                <w:id w:val="-839396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25B8" w:rsidRPr="00904B3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325B8" w:rsidRPr="00904B3A">
              <w:rPr>
                <w:rFonts w:ascii="Georgia" w:hAnsi="Georgia" w:cs="Arial"/>
                <w:sz w:val="20"/>
                <w:szCs w:val="20"/>
              </w:rPr>
              <w:t xml:space="preserve"> </w:t>
            </w:r>
            <w:r w:rsidR="00E325B8" w:rsidRPr="00904B3A">
              <w:rPr>
                <w:rFonts w:ascii="Georgia" w:hAnsi="Georgia" w:cs="Arial"/>
                <w:sz w:val="20"/>
                <w:szCs w:val="20"/>
                <w:lang w:val="en-GB"/>
              </w:rPr>
              <w:t>HSUHC</w:t>
            </w:r>
          </w:p>
          <w:p w14:paraId="304421B3" w14:textId="77777777" w:rsidR="00E325B8" w:rsidRPr="00904B3A" w:rsidRDefault="00000000" w:rsidP="00E325B8">
            <w:pPr>
              <w:tabs>
                <w:tab w:val="left" w:pos="990"/>
              </w:tabs>
              <w:spacing w:line="360" w:lineRule="auto"/>
              <w:ind w:right="-43"/>
              <w:rPr>
                <w:rFonts w:ascii="Georgia" w:hAnsi="Georgia" w:cs="Arial"/>
                <w:sz w:val="20"/>
                <w:szCs w:val="20"/>
                <w:lang w:val="en-GB"/>
              </w:rPr>
            </w:pPr>
            <w:sdt>
              <w:sdtPr>
                <w:rPr>
                  <w:rFonts w:ascii="Georgia" w:hAnsi="Georgia" w:cs="Arial"/>
                  <w:sz w:val="20"/>
                  <w:szCs w:val="20"/>
                </w:rPr>
                <w:id w:val="1366022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25B8" w:rsidRPr="00904B3A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E325B8" w:rsidRPr="00904B3A">
              <w:rPr>
                <w:rFonts w:ascii="Georgia" w:hAnsi="Georgia" w:cs="Arial"/>
                <w:sz w:val="20"/>
                <w:szCs w:val="20"/>
              </w:rPr>
              <w:t xml:space="preserve"> </w:t>
            </w:r>
            <w:r w:rsidR="00E325B8" w:rsidRPr="00904B3A">
              <w:rPr>
                <w:rFonts w:ascii="Georgia" w:hAnsi="Georgia" w:cs="Arial"/>
                <w:sz w:val="20"/>
                <w:szCs w:val="20"/>
                <w:lang w:val="en-GB"/>
              </w:rPr>
              <w:t>UEH</w:t>
            </w:r>
          </w:p>
          <w:p w14:paraId="44EADAF1" w14:textId="40CD9749" w:rsidR="00E325B8" w:rsidRPr="00904B3A" w:rsidRDefault="00000000" w:rsidP="00E325B8">
            <w:pPr>
              <w:tabs>
                <w:tab w:val="left" w:pos="990"/>
              </w:tabs>
              <w:spacing w:after="160" w:line="360" w:lineRule="auto"/>
              <w:ind w:right="-43"/>
              <w:jc w:val="both"/>
              <w:rPr>
                <w:rFonts w:ascii="Georgia" w:eastAsiaTheme="minorHAnsi" w:hAnsi="Georgia" w:cs="Arial"/>
                <w:sz w:val="20"/>
                <w:szCs w:val="20"/>
                <w:lang w:val="en-GB"/>
              </w:rPr>
            </w:pPr>
            <w:sdt>
              <w:sdtPr>
                <w:rPr>
                  <w:rFonts w:ascii="Georgia" w:hAnsi="Georgia" w:cs="Arial"/>
                  <w:sz w:val="20"/>
                  <w:szCs w:val="20"/>
                </w:rPr>
                <w:id w:val="-753359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25B8" w:rsidRPr="00904B3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325B8" w:rsidRPr="00904B3A">
              <w:rPr>
                <w:rFonts w:ascii="Georgia" w:hAnsi="Georgia" w:cs="Arial"/>
                <w:sz w:val="20"/>
                <w:szCs w:val="20"/>
              </w:rPr>
              <w:t xml:space="preserve"> Humanitarian Research </w:t>
            </w:r>
            <w:r w:rsidR="00E325B8" w:rsidRPr="00904B3A">
              <w:rPr>
                <w:rFonts w:ascii="Georgia" w:hAnsi="Georgia" w:cs="Arial"/>
                <w:sz w:val="20"/>
                <w:szCs w:val="20"/>
                <w:lang w:val="en-GB"/>
              </w:rPr>
              <w:t>Hub</w:t>
            </w:r>
          </w:p>
        </w:tc>
      </w:tr>
      <w:tr w:rsidR="00E325B8" w:rsidRPr="00904B3A" w14:paraId="06F8BBA5" w14:textId="77777777" w:rsidTr="005D373D">
        <w:trPr>
          <w:trHeight w:val="949"/>
        </w:trPr>
        <w:tc>
          <w:tcPr>
            <w:tcW w:w="3415" w:type="dxa"/>
            <w:vAlign w:val="center"/>
          </w:tcPr>
          <w:p w14:paraId="638DEE07" w14:textId="1714BC90" w:rsidR="00E325B8" w:rsidRPr="00904B3A" w:rsidRDefault="00E325B8" w:rsidP="00E325B8">
            <w:pPr>
              <w:spacing w:after="160" w:line="259" w:lineRule="auto"/>
              <w:rPr>
                <w:rFonts w:ascii="Georgia" w:eastAsiaTheme="minorHAnsi" w:hAnsi="Georgia" w:cs="Arial"/>
                <w:sz w:val="20"/>
                <w:szCs w:val="20"/>
                <w:lang w:val="en-GB"/>
              </w:rPr>
            </w:pPr>
            <w:r w:rsidRPr="00904B3A">
              <w:rPr>
                <w:rFonts w:ascii="Georgia" w:eastAsiaTheme="minorHAnsi" w:hAnsi="Georgia" w:cs="Arial"/>
                <w:sz w:val="20"/>
                <w:szCs w:val="20"/>
                <w:lang w:val="en-GB"/>
              </w:rPr>
              <w:t>Corresponding Person for the IRB (If not the same as the PI</w:t>
            </w:r>
            <w:r w:rsidRPr="00904B3A">
              <w:rPr>
                <w:rFonts w:ascii="Georgia" w:hAnsi="Georgia" w:cs="Arial"/>
                <w:sz w:val="20"/>
                <w:szCs w:val="20"/>
              </w:rPr>
              <w:t xml:space="preserve"> </w:t>
            </w:r>
            <w:r w:rsidRPr="00904B3A">
              <w:rPr>
                <w:rFonts w:ascii="Georgia" w:eastAsiaTheme="minorHAnsi" w:hAnsi="Georgia" w:cs="Arial"/>
                <w:sz w:val="20"/>
                <w:szCs w:val="20"/>
                <w:lang w:val="en-GB"/>
              </w:rPr>
              <w:t>or the Country Lead)</w:t>
            </w:r>
          </w:p>
        </w:tc>
        <w:sdt>
          <w:sdtPr>
            <w:rPr>
              <w:rFonts w:ascii="Georgia" w:eastAsiaTheme="minorHAnsi" w:hAnsi="Georgia" w:cs="Arial"/>
              <w:sz w:val="20"/>
              <w:szCs w:val="20"/>
              <w:lang w:val="en-GB"/>
            </w:rPr>
            <w:id w:val="677549477"/>
            <w:placeholder>
              <w:docPart w:val="B7DD40D2E44647FA94933CCA737D30A6"/>
            </w:placeholder>
            <w:showingPlcHdr/>
          </w:sdtPr>
          <w:sdtContent>
            <w:tc>
              <w:tcPr>
                <w:tcW w:w="5601" w:type="dxa"/>
                <w:vAlign w:val="center"/>
              </w:tcPr>
              <w:p w14:paraId="56F16D3E" w14:textId="6172D976" w:rsidR="00E325B8" w:rsidRPr="00904B3A" w:rsidRDefault="00E325B8" w:rsidP="00E325B8">
                <w:pPr>
                  <w:tabs>
                    <w:tab w:val="left" w:pos="990"/>
                  </w:tabs>
                  <w:spacing w:after="160" w:line="360" w:lineRule="auto"/>
                  <w:ind w:right="-43"/>
                  <w:jc w:val="both"/>
                  <w:rPr>
                    <w:rFonts w:ascii="Georgia" w:eastAsiaTheme="minorHAnsi" w:hAnsi="Georgia" w:cs="Arial"/>
                    <w:sz w:val="20"/>
                    <w:szCs w:val="20"/>
                    <w:lang w:val="en-GB"/>
                  </w:rPr>
                </w:pPr>
                <w:r w:rsidRPr="00904B3A">
                  <w:rPr>
                    <w:rStyle w:val="PlaceholderText"/>
                    <w:rFonts w:ascii="Georgia" w:hAnsi="Georgia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E325B8" w:rsidRPr="00904B3A" w14:paraId="70C561C0" w14:textId="77777777" w:rsidTr="0011208A">
        <w:trPr>
          <w:trHeight w:val="542"/>
        </w:trPr>
        <w:tc>
          <w:tcPr>
            <w:tcW w:w="3415" w:type="dxa"/>
            <w:vAlign w:val="center"/>
          </w:tcPr>
          <w:p w14:paraId="0F434D6F" w14:textId="77777777" w:rsidR="00E325B8" w:rsidRPr="00904B3A" w:rsidRDefault="00E325B8" w:rsidP="00E325B8">
            <w:pPr>
              <w:spacing w:after="160" w:line="259" w:lineRule="auto"/>
              <w:rPr>
                <w:rFonts w:ascii="Georgia" w:eastAsiaTheme="minorHAnsi" w:hAnsi="Georgia" w:cs="Arial"/>
                <w:sz w:val="20"/>
                <w:szCs w:val="20"/>
                <w:lang w:val="en-GB"/>
              </w:rPr>
            </w:pPr>
            <w:r w:rsidRPr="00904B3A">
              <w:rPr>
                <w:rFonts w:ascii="Georgia" w:eastAsiaTheme="minorHAnsi" w:hAnsi="Georgia" w:cs="Arial"/>
                <w:sz w:val="20"/>
                <w:szCs w:val="20"/>
                <w:lang w:val="en-GB"/>
              </w:rPr>
              <w:t>E-mail of the corresponding person</w:t>
            </w:r>
          </w:p>
        </w:tc>
        <w:sdt>
          <w:sdtPr>
            <w:rPr>
              <w:rFonts w:ascii="Georgia" w:eastAsiaTheme="minorHAnsi" w:hAnsi="Georgia" w:cs="Arial"/>
              <w:sz w:val="20"/>
              <w:szCs w:val="20"/>
              <w:lang w:val="en-GB"/>
            </w:rPr>
            <w:id w:val="642395497"/>
            <w:placeholder>
              <w:docPart w:val="EE609BD25773442E9E4C42A64D042E16"/>
            </w:placeholder>
            <w:showingPlcHdr/>
          </w:sdtPr>
          <w:sdtContent>
            <w:tc>
              <w:tcPr>
                <w:tcW w:w="5601" w:type="dxa"/>
                <w:vAlign w:val="center"/>
              </w:tcPr>
              <w:p w14:paraId="23FE6069" w14:textId="3216552E" w:rsidR="00E325B8" w:rsidRPr="00904B3A" w:rsidRDefault="00E325B8" w:rsidP="00E325B8">
                <w:pPr>
                  <w:tabs>
                    <w:tab w:val="left" w:pos="990"/>
                  </w:tabs>
                  <w:spacing w:after="160" w:line="360" w:lineRule="auto"/>
                  <w:ind w:right="-43"/>
                  <w:jc w:val="both"/>
                  <w:rPr>
                    <w:rFonts w:ascii="Georgia" w:eastAsiaTheme="minorHAnsi" w:hAnsi="Georgia" w:cs="Arial"/>
                    <w:sz w:val="20"/>
                    <w:szCs w:val="20"/>
                    <w:lang w:val="en-GB"/>
                  </w:rPr>
                </w:pPr>
                <w:r w:rsidRPr="00904B3A">
                  <w:rPr>
                    <w:rStyle w:val="PlaceholderText"/>
                    <w:rFonts w:ascii="Georgia" w:hAnsi="Georgia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E325B8" w:rsidRPr="00904B3A" w14:paraId="626CD2C6" w14:textId="77777777" w:rsidTr="0011208A">
        <w:trPr>
          <w:trHeight w:val="794"/>
        </w:trPr>
        <w:tc>
          <w:tcPr>
            <w:tcW w:w="3415" w:type="dxa"/>
            <w:vAlign w:val="center"/>
          </w:tcPr>
          <w:p w14:paraId="5F43F923" w14:textId="77777777" w:rsidR="00E325B8" w:rsidRPr="00904B3A" w:rsidRDefault="00E325B8" w:rsidP="00E325B8">
            <w:pPr>
              <w:spacing w:after="160" w:line="259" w:lineRule="auto"/>
              <w:rPr>
                <w:rFonts w:ascii="Georgia" w:eastAsiaTheme="minorHAnsi" w:hAnsi="Georgia" w:cs="Arial"/>
                <w:sz w:val="20"/>
                <w:szCs w:val="20"/>
                <w:lang w:val="en-GB"/>
              </w:rPr>
            </w:pPr>
            <w:r w:rsidRPr="00904B3A">
              <w:rPr>
                <w:rFonts w:ascii="Georgia" w:eastAsiaTheme="minorHAnsi" w:hAnsi="Georgia" w:cs="Arial"/>
                <w:sz w:val="20"/>
                <w:szCs w:val="20"/>
                <w:lang w:val="en-GB"/>
              </w:rPr>
              <w:t>Phone number of the corresponding person</w:t>
            </w:r>
          </w:p>
        </w:tc>
        <w:sdt>
          <w:sdtPr>
            <w:rPr>
              <w:rFonts w:ascii="Georgia" w:eastAsiaTheme="minorHAnsi" w:hAnsi="Georgia" w:cs="Arial"/>
              <w:sz w:val="20"/>
              <w:szCs w:val="20"/>
              <w:lang w:val="en-GB"/>
            </w:rPr>
            <w:id w:val="-148133914"/>
            <w:placeholder>
              <w:docPart w:val="C57028674F0C4236BCA534D79C444981"/>
            </w:placeholder>
            <w:showingPlcHdr/>
          </w:sdtPr>
          <w:sdtContent>
            <w:tc>
              <w:tcPr>
                <w:tcW w:w="5601" w:type="dxa"/>
                <w:vAlign w:val="center"/>
              </w:tcPr>
              <w:p w14:paraId="4DB98D41" w14:textId="7B094806" w:rsidR="00E325B8" w:rsidRPr="00904B3A" w:rsidRDefault="00E325B8" w:rsidP="00E325B8">
                <w:pPr>
                  <w:tabs>
                    <w:tab w:val="left" w:pos="990"/>
                  </w:tabs>
                  <w:spacing w:after="160" w:line="360" w:lineRule="auto"/>
                  <w:ind w:right="-43"/>
                  <w:jc w:val="both"/>
                  <w:rPr>
                    <w:rFonts w:ascii="Georgia" w:eastAsiaTheme="minorHAnsi" w:hAnsi="Georgia" w:cs="Arial"/>
                    <w:sz w:val="20"/>
                    <w:szCs w:val="20"/>
                    <w:lang w:val="en-GB"/>
                  </w:rPr>
                </w:pPr>
                <w:r w:rsidRPr="00904B3A">
                  <w:rPr>
                    <w:rStyle w:val="PlaceholderText"/>
                    <w:rFonts w:ascii="Georgia" w:hAnsi="Georgia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57E9BF45" w14:textId="77777777" w:rsidR="00EB1F06" w:rsidRPr="00904B3A" w:rsidRDefault="00EB1F06" w:rsidP="00EB1F06">
      <w:pPr>
        <w:keepNext/>
        <w:keepLines/>
        <w:ind w:right="209"/>
        <w:jc w:val="both"/>
        <w:rPr>
          <w:rFonts w:ascii="Georgia" w:hAnsi="Georgia" w:cs="Arial"/>
          <w:sz w:val="20"/>
          <w:szCs w:val="20"/>
        </w:rPr>
      </w:pPr>
    </w:p>
    <w:p w14:paraId="517164C8" w14:textId="77777777" w:rsidR="005C2337" w:rsidRPr="00904B3A" w:rsidRDefault="005C2337" w:rsidP="00EB1F06">
      <w:pPr>
        <w:keepNext/>
        <w:keepLines/>
        <w:ind w:right="209"/>
        <w:jc w:val="both"/>
        <w:rPr>
          <w:rFonts w:ascii="Georgia" w:hAnsi="Georgia" w:cs="Arial"/>
          <w:i/>
          <w:sz w:val="20"/>
          <w:szCs w:val="20"/>
        </w:rPr>
      </w:pPr>
    </w:p>
    <w:p w14:paraId="496757BF" w14:textId="2FA4E23B" w:rsidR="00324B0D" w:rsidRPr="00904B3A" w:rsidRDefault="005C2337" w:rsidP="005C2337">
      <w:pPr>
        <w:pStyle w:val="ListParagraph"/>
        <w:keepNext/>
        <w:keepLines/>
        <w:numPr>
          <w:ilvl w:val="0"/>
          <w:numId w:val="8"/>
        </w:numPr>
        <w:ind w:right="209"/>
        <w:jc w:val="both"/>
        <w:rPr>
          <w:rFonts w:ascii="Georgia" w:hAnsi="Georgia" w:cs="Arial"/>
          <w:b/>
          <w:sz w:val="20"/>
          <w:szCs w:val="20"/>
        </w:rPr>
      </w:pPr>
      <w:r w:rsidRPr="00904B3A">
        <w:rPr>
          <w:rFonts w:ascii="Georgia" w:hAnsi="Georgia" w:cs="Arial"/>
          <w:b/>
          <w:sz w:val="20"/>
          <w:szCs w:val="20"/>
        </w:rPr>
        <w:t>Previous approval information</w:t>
      </w:r>
      <w:r w:rsidR="00450692" w:rsidRPr="00904B3A">
        <w:rPr>
          <w:rFonts w:ascii="Georgia" w:hAnsi="Georgia" w:cs="Arial"/>
          <w:b/>
          <w:sz w:val="20"/>
          <w:szCs w:val="20"/>
        </w:rPr>
        <w:t xml:space="preserve"> (To be filled by the IRB)</w:t>
      </w:r>
    </w:p>
    <w:p w14:paraId="4EDF6FF0" w14:textId="77777777" w:rsidR="009A59E6" w:rsidRPr="00904B3A" w:rsidRDefault="009A59E6" w:rsidP="009A59E6">
      <w:pPr>
        <w:pStyle w:val="ListParagraph"/>
        <w:keepNext/>
        <w:keepLines/>
        <w:ind w:left="360" w:right="209"/>
        <w:jc w:val="both"/>
        <w:rPr>
          <w:rFonts w:ascii="Georgia" w:hAnsi="Georgia" w:cs="Arial"/>
          <w:b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3415"/>
        <w:gridCol w:w="1170"/>
        <w:gridCol w:w="2354"/>
        <w:gridCol w:w="2077"/>
      </w:tblGrid>
      <w:tr w:rsidR="005C2337" w:rsidRPr="00904B3A" w14:paraId="703EE4C9" w14:textId="77777777">
        <w:trPr>
          <w:trHeight w:val="800"/>
        </w:trPr>
        <w:tc>
          <w:tcPr>
            <w:tcW w:w="3415" w:type="dxa"/>
            <w:vAlign w:val="center"/>
          </w:tcPr>
          <w:p w14:paraId="6385B3FD" w14:textId="77777777" w:rsidR="005C2337" w:rsidRPr="00904B3A" w:rsidRDefault="005C2337">
            <w:pPr>
              <w:spacing w:after="160" w:line="259" w:lineRule="auto"/>
              <w:rPr>
                <w:rFonts w:ascii="Georgia" w:hAnsi="Georgia" w:cs="Arial"/>
                <w:sz w:val="20"/>
                <w:szCs w:val="20"/>
              </w:rPr>
            </w:pPr>
            <w:r w:rsidRPr="00904B3A">
              <w:rPr>
                <w:rFonts w:ascii="Georgia" w:hAnsi="Georgia" w:cs="Arial"/>
                <w:sz w:val="20"/>
                <w:szCs w:val="20"/>
              </w:rPr>
              <w:t>Expiry date of current approval</w:t>
            </w:r>
          </w:p>
        </w:tc>
        <w:tc>
          <w:tcPr>
            <w:tcW w:w="5601" w:type="dxa"/>
            <w:gridSpan w:val="3"/>
            <w:vAlign w:val="center"/>
          </w:tcPr>
          <w:p w14:paraId="1B56E93F" w14:textId="61AC4326" w:rsidR="005C2337" w:rsidRPr="00904B3A" w:rsidRDefault="00000000">
            <w:pPr>
              <w:tabs>
                <w:tab w:val="left" w:pos="990"/>
              </w:tabs>
              <w:spacing w:after="160" w:line="360" w:lineRule="auto"/>
              <w:ind w:right="-43"/>
              <w:jc w:val="both"/>
              <w:rPr>
                <w:rFonts w:ascii="Georgia" w:hAnsi="Georgia" w:cs="Arial"/>
                <w:sz w:val="20"/>
                <w:szCs w:val="20"/>
              </w:rPr>
            </w:pPr>
            <w:sdt>
              <w:sdtPr>
                <w:rPr>
                  <w:rFonts w:ascii="Georgia" w:hAnsi="Georgia" w:cs="Arial"/>
                  <w:sz w:val="20"/>
                  <w:szCs w:val="20"/>
                </w:rPr>
                <w:id w:val="-1929267534"/>
                <w:placeholder>
                  <w:docPart w:val="690EC17E8ACB47188E71614B3E5F6800"/>
                </w:placeholder>
                <w:showingPlcHdr/>
                <w:date w:fullDate="2022-03-03T00:00:00Z">
                  <w:dateFormat w:val="d MMMM yyyy"/>
                  <w:lid w:val="en-US"/>
                  <w:storeMappedDataAs w:val="dateTime"/>
                  <w:calendar w:val="gregorian"/>
                </w:date>
              </w:sdtPr>
              <w:sdtContent>
                <w:r w:rsidR="000F105A" w:rsidRPr="00904B3A">
                  <w:rPr>
                    <w:rStyle w:val="PlaceholderText"/>
                    <w:rFonts w:ascii="Georgia" w:hAnsi="Georgia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</w:tr>
      <w:tr w:rsidR="005C2337" w:rsidRPr="00904B3A" w14:paraId="5FC653DC" w14:textId="77777777">
        <w:trPr>
          <w:trHeight w:val="265"/>
        </w:trPr>
        <w:tc>
          <w:tcPr>
            <w:tcW w:w="3415" w:type="dxa"/>
            <w:vMerge w:val="restart"/>
            <w:vAlign w:val="center"/>
          </w:tcPr>
          <w:p w14:paraId="37DBD720" w14:textId="2C4146F9" w:rsidR="005C2337" w:rsidRPr="00904B3A" w:rsidRDefault="005C2337">
            <w:pPr>
              <w:spacing w:after="160" w:line="259" w:lineRule="auto"/>
              <w:rPr>
                <w:rFonts w:ascii="Georgia" w:hAnsi="Georgia" w:cs="Arial"/>
                <w:sz w:val="20"/>
                <w:szCs w:val="20"/>
              </w:rPr>
            </w:pPr>
            <w:r w:rsidRPr="00904B3A">
              <w:rPr>
                <w:rFonts w:ascii="Georgia" w:hAnsi="Georgia" w:cs="Arial"/>
                <w:sz w:val="20"/>
                <w:szCs w:val="20"/>
              </w:rPr>
              <w:t xml:space="preserve">Details of previous extension(s) (Not applicable </w:t>
            </w:r>
            <w:r w:rsidR="00945E4F" w:rsidRPr="00904B3A">
              <w:rPr>
                <w:rFonts w:ascii="Georgia" w:hAnsi="Georgia" w:cs="Arial"/>
                <w:sz w:val="20"/>
                <w:szCs w:val="20"/>
              </w:rPr>
              <w:t>if only received original approval</w:t>
            </w:r>
            <w:r w:rsidRPr="00904B3A">
              <w:rPr>
                <w:rFonts w:ascii="Georgia" w:hAnsi="Georgia" w:cs="Arial"/>
                <w:sz w:val="20"/>
                <w:szCs w:val="20"/>
              </w:rPr>
              <w:t>)</w:t>
            </w:r>
          </w:p>
        </w:tc>
        <w:tc>
          <w:tcPr>
            <w:tcW w:w="1170" w:type="dxa"/>
            <w:vAlign w:val="center"/>
          </w:tcPr>
          <w:p w14:paraId="07D8B3E1" w14:textId="77777777" w:rsidR="005C2337" w:rsidRPr="00904B3A" w:rsidRDefault="005C2337">
            <w:pPr>
              <w:tabs>
                <w:tab w:val="left" w:pos="990"/>
              </w:tabs>
              <w:spacing w:after="160" w:line="360" w:lineRule="auto"/>
              <w:ind w:right="-43"/>
              <w:rPr>
                <w:rFonts w:ascii="Georgia" w:hAnsi="Georgia" w:cs="Arial"/>
                <w:sz w:val="20"/>
                <w:szCs w:val="20"/>
              </w:rPr>
            </w:pPr>
            <w:r w:rsidRPr="00904B3A">
              <w:rPr>
                <w:rFonts w:ascii="Georgia" w:eastAsiaTheme="minorHAnsi" w:hAnsi="Georgia" w:cs="Arial"/>
                <w:sz w:val="20"/>
                <w:szCs w:val="20"/>
                <w:lang w:val="en-GB"/>
              </w:rPr>
              <w:t>No. of extension</w:t>
            </w:r>
          </w:p>
        </w:tc>
        <w:tc>
          <w:tcPr>
            <w:tcW w:w="2354" w:type="dxa"/>
          </w:tcPr>
          <w:p w14:paraId="1F797CA2" w14:textId="77777777" w:rsidR="005C2337" w:rsidRPr="00904B3A" w:rsidRDefault="005C2337">
            <w:pPr>
              <w:tabs>
                <w:tab w:val="left" w:pos="990"/>
              </w:tabs>
              <w:spacing w:after="160" w:line="360" w:lineRule="auto"/>
              <w:ind w:right="-43"/>
              <w:jc w:val="both"/>
              <w:rPr>
                <w:rFonts w:ascii="Georgia" w:hAnsi="Georgia" w:cs="Arial"/>
                <w:sz w:val="20"/>
                <w:szCs w:val="20"/>
              </w:rPr>
            </w:pPr>
            <w:r w:rsidRPr="00904B3A">
              <w:rPr>
                <w:rFonts w:ascii="Georgia" w:eastAsiaTheme="minorHAnsi" w:hAnsi="Georgia" w:cs="Arial"/>
                <w:sz w:val="20"/>
                <w:szCs w:val="20"/>
                <w:lang w:val="en-GB"/>
              </w:rPr>
              <w:t>From date</w:t>
            </w:r>
          </w:p>
        </w:tc>
        <w:tc>
          <w:tcPr>
            <w:tcW w:w="2077" w:type="dxa"/>
            <w:vAlign w:val="center"/>
          </w:tcPr>
          <w:p w14:paraId="12AF07AE" w14:textId="77777777" w:rsidR="005C2337" w:rsidRPr="00904B3A" w:rsidRDefault="005C2337">
            <w:pPr>
              <w:tabs>
                <w:tab w:val="left" w:pos="990"/>
              </w:tabs>
              <w:spacing w:after="160" w:line="360" w:lineRule="auto"/>
              <w:ind w:right="-43"/>
              <w:jc w:val="both"/>
              <w:rPr>
                <w:rFonts w:ascii="Georgia" w:hAnsi="Georgia" w:cs="Arial"/>
                <w:sz w:val="20"/>
                <w:szCs w:val="20"/>
              </w:rPr>
            </w:pPr>
            <w:r w:rsidRPr="00904B3A">
              <w:rPr>
                <w:rFonts w:ascii="Georgia" w:eastAsiaTheme="minorHAnsi" w:hAnsi="Georgia" w:cs="Arial"/>
                <w:sz w:val="20"/>
                <w:szCs w:val="20"/>
                <w:lang w:val="en-GB"/>
              </w:rPr>
              <w:t>To date</w:t>
            </w:r>
          </w:p>
        </w:tc>
      </w:tr>
      <w:tr w:rsidR="005C2337" w:rsidRPr="00904B3A" w14:paraId="1528693B" w14:textId="77777777">
        <w:trPr>
          <w:trHeight w:val="265"/>
        </w:trPr>
        <w:tc>
          <w:tcPr>
            <w:tcW w:w="3415" w:type="dxa"/>
            <w:vMerge/>
            <w:vAlign w:val="center"/>
          </w:tcPr>
          <w:p w14:paraId="568BFADC" w14:textId="77777777" w:rsidR="005C2337" w:rsidRPr="00904B3A" w:rsidRDefault="005C2337">
            <w:pPr>
              <w:spacing w:after="160" w:line="259" w:lineRule="auto"/>
              <w:rPr>
                <w:rFonts w:ascii="Georgia" w:hAnsi="Georgia" w:cs="Arial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53239EE4" w14:textId="4096C391" w:rsidR="005C2337" w:rsidRPr="00904B3A" w:rsidRDefault="00000000">
            <w:pPr>
              <w:tabs>
                <w:tab w:val="left" w:pos="990"/>
              </w:tabs>
              <w:spacing w:after="160" w:line="360" w:lineRule="auto"/>
              <w:ind w:right="-43"/>
              <w:jc w:val="both"/>
              <w:rPr>
                <w:rFonts w:ascii="Georgia" w:hAnsi="Georgia" w:cs="Arial"/>
                <w:sz w:val="20"/>
                <w:szCs w:val="20"/>
              </w:rPr>
            </w:pPr>
            <w:sdt>
              <w:sdtPr>
                <w:rPr>
                  <w:rFonts w:ascii="Georgia" w:hAnsi="Georgia" w:cs="Arial"/>
                  <w:sz w:val="20"/>
                  <w:szCs w:val="20"/>
                </w:rPr>
                <w:id w:val="-360745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208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C2337" w:rsidRPr="00904B3A">
              <w:rPr>
                <w:rFonts w:ascii="Georgia" w:hAnsi="Georgia" w:cs="Arial"/>
                <w:sz w:val="20"/>
                <w:szCs w:val="20"/>
              </w:rPr>
              <w:t>1</w:t>
            </w:r>
            <w:r w:rsidR="005C2337" w:rsidRPr="00904B3A">
              <w:rPr>
                <w:rFonts w:ascii="Georgia" w:hAnsi="Georgia" w:cs="Arial"/>
                <w:sz w:val="20"/>
                <w:szCs w:val="20"/>
                <w:vertAlign w:val="superscript"/>
              </w:rPr>
              <w:t>st</w:t>
            </w:r>
          </w:p>
        </w:tc>
        <w:sdt>
          <w:sdtPr>
            <w:rPr>
              <w:rFonts w:ascii="Georgia" w:eastAsiaTheme="minorHAnsi" w:hAnsi="Georgia" w:cs="Arial"/>
              <w:sz w:val="20"/>
              <w:szCs w:val="20"/>
              <w:lang w:val="en-GB"/>
            </w:rPr>
            <w:id w:val="-125709921"/>
            <w:placeholder>
              <w:docPart w:val="FE93E5237572404DBA1BBC04BA20B216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354" w:type="dxa"/>
              </w:tcPr>
              <w:p w14:paraId="189369EC" w14:textId="77777777" w:rsidR="005C2337" w:rsidRPr="00904B3A" w:rsidRDefault="005C2337">
                <w:pPr>
                  <w:tabs>
                    <w:tab w:val="left" w:pos="990"/>
                  </w:tabs>
                  <w:spacing w:after="160" w:line="360" w:lineRule="auto"/>
                  <w:ind w:right="-43"/>
                  <w:jc w:val="both"/>
                  <w:rPr>
                    <w:rFonts w:ascii="Georgia" w:hAnsi="Georgia" w:cs="Arial"/>
                    <w:sz w:val="20"/>
                    <w:szCs w:val="20"/>
                  </w:rPr>
                </w:pPr>
                <w:r w:rsidRPr="00904B3A">
                  <w:rPr>
                    <w:rStyle w:val="PlaceholderText"/>
                    <w:rFonts w:ascii="Georgia" w:eastAsiaTheme="minorHAnsi" w:hAnsi="Georgia" w:cs="Arial"/>
                    <w:sz w:val="20"/>
                    <w:szCs w:val="20"/>
                  </w:rPr>
                  <w:t>Click here to enter a date.</w:t>
                </w:r>
              </w:p>
            </w:tc>
          </w:sdtContent>
        </w:sdt>
        <w:sdt>
          <w:sdtPr>
            <w:rPr>
              <w:rFonts w:ascii="Georgia" w:eastAsiaTheme="minorHAnsi" w:hAnsi="Georgia" w:cs="Arial"/>
              <w:sz w:val="20"/>
              <w:szCs w:val="20"/>
              <w:lang w:val="en-GB"/>
            </w:rPr>
            <w:id w:val="-1531336092"/>
            <w:placeholder>
              <w:docPart w:val="ADCB8F2710BE4B34ABD568D6E214A47B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077" w:type="dxa"/>
                <w:vAlign w:val="center"/>
              </w:tcPr>
              <w:p w14:paraId="6A533515" w14:textId="77777777" w:rsidR="005C2337" w:rsidRPr="00904B3A" w:rsidRDefault="005C2337">
                <w:pPr>
                  <w:tabs>
                    <w:tab w:val="left" w:pos="990"/>
                  </w:tabs>
                  <w:spacing w:after="160" w:line="360" w:lineRule="auto"/>
                  <w:ind w:right="-43"/>
                  <w:jc w:val="both"/>
                  <w:rPr>
                    <w:rFonts w:ascii="Georgia" w:hAnsi="Georgia" w:cs="Arial"/>
                    <w:sz w:val="20"/>
                    <w:szCs w:val="20"/>
                  </w:rPr>
                </w:pPr>
                <w:r w:rsidRPr="00904B3A">
                  <w:rPr>
                    <w:rStyle w:val="PlaceholderText"/>
                    <w:rFonts w:ascii="Georgia" w:eastAsiaTheme="minorHAnsi" w:hAnsi="Georgia" w:cs="Arial"/>
                    <w:sz w:val="20"/>
                    <w:szCs w:val="20"/>
                  </w:rPr>
                  <w:t>Click here to enter a date.</w:t>
                </w:r>
              </w:p>
            </w:tc>
          </w:sdtContent>
        </w:sdt>
      </w:tr>
      <w:tr w:rsidR="005C2337" w:rsidRPr="00904B3A" w14:paraId="25D5F147" w14:textId="77777777">
        <w:trPr>
          <w:trHeight w:val="265"/>
        </w:trPr>
        <w:tc>
          <w:tcPr>
            <w:tcW w:w="3415" w:type="dxa"/>
            <w:vMerge/>
            <w:vAlign w:val="center"/>
          </w:tcPr>
          <w:p w14:paraId="4A59C6E9" w14:textId="77777777" w:rsidR="005C2337" w:rsidRPr="00904B3A" w:rsidRDefault="005C2337">
            <w:pPr>
              <w:spacing w:after="160" w:line="259" w:lineRule="auto"/>
              <w:rPr>
                <w:rFonts w:ascii="Georgia" w:hAnsi="Georgia" w:cs="Arial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7130C79C" w14:textId="70FCF3DA" w:rsidR="005C2337" w:rsidRPr="00904B3A" w:rsidRDefault="00000000">
            <w:pPr>
              <w:tabs>
                <w:tab w:val="left" w:pos="990"/>
              </w:tabs>
              <w:spacing w:after="160" w:line="360" w:lineRule="auto"/>
              <w:ind w:right="-43"/>
              <w:jc w:val="both"/>
              <w:rPr>
                <w:rFonts w:ascii="Georgia" w:hAnsi="Georgia" w:cs="Arial"/>
                <w:sz w:val="20"/>
                <w:szCs w:val="20"/>
              </w:rPr>
            </w:pPr>
            <w:sdt>
              <w:sdtPr>
                <w:rPr>
                  <w:rFonts w:ascii="Georgia" w:hAnsi="Georgia" w:cs="Arial"/>
                  <w:sz w:val="20"/>
                  <w:szCs w:val="20"/>
                </w:rPr>
                <w:id w:val="1523815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208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C2337" w:rsidRPr="00904B3A">
              <w:rPr>
                <w:rFonts w:ascii="Georgia" w:hAnsi="Georgia" w:cs="Arial"/>
                <w:sz w:val="20"/>
                <w:szCs w:val="20"/>
              </w:rPr>
              <w:t>2</w:t>
            </w:r>
            <w:r w:rsidR="005C2337" w:rsidRPr="00904B3A">
              <w:rPr>
                <w:rFonts w:ascii="Georgia" w:hAnsi="Georgia" w:cs="Arial"/>
                <w:sz w:val="20"/>
                <w:szCs w:val="20"/>
                <w:vertAlign w:val="superscript"/>
              </w:rPr>
              <w:t>nd</w:t>
            </w:r>
          </w:p>
        </w:tc>
        <w:sdt>
          <w:sdtPr>
            <w:rPr>
              <w:rFonts w:ascii="Georgia" w:eastAsiaTheme="minorHAnsi" w:hAnsi="Georgia" w:cs="Arial"/>
              <w:sz w:val="20"/>
              <w:szCs w:val="20"/>
              <w:lang w:val="en-GB"/>
            </w:rPr>
            <w:id w:val="-27489055"/>
            <w:placeholder>
              <w:docPart w:val="C1408B03F93B4A5995577FA72C23289E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354" w:type="dxa"/>
              </w:tcPr>
              <w:p w14:paraId="7766AC3F" w14:textId="77777777" w:rsidR="005C2337" w:rsidRPr="00904B3A" w:rsidRDefault="005C2337">
                <w:pPr>
                  <w:tabs>
                    <w:tab w:val="left" w:pos="990"/>
                  </w:tabs>
                  <w:spacing w:after="160" w:line="360" w:lineRule="auto"/>
                  <w:ind w:right="-43"/>
                  <w:jc w:val="both"/>
                  <w:rPr>
                    <w:rFonts w:ascii="Georgia" w:hAnsi="Georgia" w:cs="Arial"/>
                    <w:sz w:val="20"/>
                    <w:szCs w:val="20"/>
                  </w:rPr>
                </w:pPr>
                <w:r w:rsidRPr="00904B3A">
                  <w:rPr>
                    <w:rStyle w:val="PlaceholderText"/>
                    <w:rFonts w:ascii="Georgia" w:eastAsiaTheme="minorHAnsi" w:hAnsi="Georgia" w:cs="Arial"/>
                    <w:sz w:val="20"/>
                    <w:szCs w:val="20"/>
                  </w:rPr>
                  <w:t>Click here to enter a date.</w:t>
                </w:r>
              </w:p>
            </w:tc>
          </w:sdtContent>
        </w:sdt>
        <w:sdt>
          <w:sdtPr>
            <w:rPr>
              <w:rFonts w:ascii="Georgia" w:eastAsiaTheme="minorHAnsi" w:hAnsi="Georgia" w:cs="Arial"/>
              <w:sz w:val="20"/>
              <w:szCs w:val="20"/>
              <w:lang w:val="en-GB"/>
            </w:rPr>
            <w:id w:val="-1627008786"/>
            <w:placeholder>
              <w:docPart w:val="634EB661711C4419BF0C2B646B3BBC0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077" w:type="dxa"/>
                <w:vAlign w:val="center"/>
              </w:tcPr>
              <w:p w14:paraId="38EAE167" w14:textId="77777777" w:rsidR="005C2337" w:rsidRPr="00904B3A" w:rsidRDefault="005C2337">
                <w:pPr>
                  <w:tabs>
                    <w:tab w:val="left" w:pos="990"/>
                  </w:tabs>
                  <w:spacing w:after="160" w:line="360" w:lineRule="auto"/>
                  <w:ind w:right="-43"/>
                  <w:jc w:val="both"/>
                  <w:rPr>
                    <w:rFonts w:ascii="Georgia" w:hAnsi="Georgia" w:cs="Arial"/>
                    <w:sz w:val="20"/>
                    <w:szCs w:val="20"/>
                  </w:rPr>
                </w:pPr>
                <w:r w:rsidRPr="00904B3A">
                  <w:rPr>
                    <w:rStyle w:val="PlaceholderText"/>
                    <w:rFonts w:ascii="Georgia" w:eastAsiaTheme="minorHAnsi" w:hAnsi="Georgia" w:cs="Arial"/>
                    <w:sz w:val="20"/>
                    <w:szCs w:val="20"/>
                  </w:rPr>
                  <w:t>Click here to enter a date.</w:t>
                </w:r>
              </w:p>
            </w:tc>
          </w:sdtContent>
        </w:sdt>
      </w:tr>
      <w:tr w:rsidR="005C2337" w:rsidRPr="00904B3A" w14:paraId="641B0A60" w14:textId="77777777">
        <w:trPr>
          <w:trHeight w:val="265"/>
        </w:trPr>
        <w:tc>
          <w:tcPr>
            <w:tcW w:w="3415" w:type="dxa"/>
            <w:vMerge/>
            <w:vAlign w:val="center"/>
          </w:tcPr>
          <w:p w14:paraId="1B9607DD" w14:textId="77777777" w:rsidR="005C2337" w:rsidRPr="00904B3A" w:rsidRDefault="005C2337">
            <w:pPr>
              <w:spacing w:after="160" w:line="259" w:lineRule="auto"/>
              <w:rPr>
                <w:rFonts w:ascii="Georgia" w:hAnsi="Georgia" w:cs="Arial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65B85F4E" w14:textId="3DD4AF98" w:rsidR="005C2337" w:rsidRPr="00904B3A" w:rsidRDefault="00000000">
            <w:pPr>
              <w:tabs>
                <w:tab w:val="left" w:pos="990"/>
              </w:tabs>
              <w:spacing w:after="160" w:line="360" w:lineRule="auto"/>
              <w:ind w:right="-43"/>
              <w:jc w:val="both"/>
              <w:rPr>
                <w:rFonts w:ascii="Georgia" w:hAnsi="Georgia" w:cs="Arial"/>
                <w:sz w:val="20"/>
                <w:szCs w:val="20"/>
              </w:rPr>
            </w:pPr>
            <w:sdt>
              <w:sdtPr>
                <w:rPr>
                  <w:rFonts w:ascii="Georgia" w:hAnsi="Georgia" w:cs="Arial"/>
                  <w:sz w:val="20"/>
                  <w:szCs w:val="20"/>
                </w:rPr>
                <w:id w:val="-827127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208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C2337" w:rsidRPr="00904B3A">
              <w:rPr>
                <w:rFonts w:ascii="Georgia" w:hAnsi="Georgia" w:cs="Arial"/>
                <w:sz w:val="20"/>
                <w:szCs w:val="20"/>
              </w:rPr>
              <w:t>3</w:t>
            </w:r>
            <w:r w:rsidR="005C2337" w:rsidRPr="00904B3A">
              <w:rPr>
                <w:rFonts w:ascii="Georgia" w:hAnsi="Georgia" w:cs="Arial"/>
                <w:sz w:val="20"/>
                <w:szCs w:val="20"/>
                <w:vertAlign w:val="superscript"/>
              </w:rPr>
              <w:t>rd</w:t>
            </w:r>
            <w:r w:rsidR="005C2337" w:rsidRPr="00904B3A">
              <w:rPr>
                <w:rFonts w:ascii="Georgia" w:eastAsia="MS Gothic" w:hAnsi="Georgia" w:cs="Arial"/>
                <w:sz w:val="20"/>
                <w:szCs w:val="20"/>
                <w:vertAlign w:val="superscript"/>
              </w:rPr>
              <w:t xml:space="preserve"> </w:t>
            </w:r>
          </w:p>
        </w:tc>
        <w:sdt>
          <w:sdtPr>
            <w:rPr>
              <w:rFonts w:ascii="Georgia" w:eastAsiaTheme="minorHAnsi" w:hAnsi="Georgia" w:cs="Arial"/>
              <w:sz w:val="20"/>
              <w:szCs w:val="20"/>
              <w:lang w:val="en-GB"/>
            </w:rPr>
            <w:id w:val="-1238548185"/>
            <w:placeholder>
              <w:docPart w:val="B9FEAE0AA202442F876EC0FA42780AD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354" w:type="dxa"/>
              </w:tcPr>
              <w:p w14:paraId="6D2D321D" w14:textId="77777777" w:rsidR="005C2337" w:rsidRPr="00904B3A" w:rsidRDefault="005C2337">
                <w:pPr>
                  <w:tabs>
                    <w:tab w:val="left" w:pos="990"/>
                  </w:tabs>
                  <w:spacing w:after="160" w:line="360" w:lineRule="auto"/>
                  <w:ind w:right="-43"/>
                  <w:jc w:val="both"/>
                  <w:rPr>
                    <w:rFonts w:ascii="Georgia" w:hAnsi="Georgia" w:cs="Arial"/>
                    <w:sz w:val="20"/>
                    <w:szCs w:val="20"/>
                  </w:rPr>
                </w:pPr>
                <w:r w:rsidRPr="00904B3A">
                  <w:rPr>
                    <w:rStyle w:val="PlaceholderText"/>
                    <w:rFonts w:ascii="Georgia" w:eastAsiaTheme="minorHAnsi" w:hAnsi="Georgia" w:cs="Arial"/>
                    <w:sz w:val="20"/>
                    <w:szCs w:val="20"/>
                  </w:rPr>
                  <w:t>Click here to enter a date.</w:t>
                </w:r>
              </w:p>
            </w:tc>
          </w:sdtContent>
        </w:sdt>
        <w:sdt>
          <w:sdtPr>
            <w:rPr>
              <w:rFonts w:ascii="Georgia" w:eastAsiaTheme="minorHAnsi" w:hAnsi="Georgia" w:cs="Arial"/>
              <w:sz w:val="20"/>
              <w:szCs w:val="20"/>
              <w:lang w:val="en-GB"/>
            </w:rPr>
            <w:id w:val="-916088387"/>
            <w:placeholder>
              <w:docPart w:val="4237E64B332B4DF4857FB9BB8BB316F5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077" w:type="dxa"/>
                <w:vAlign w:val="center"/>
              </w:tcPr>
              <w:p w14:paraId="79E86942" w14:textId="77777777" w:rsidR="005C2337" w:rsidRPr="00904B3A" w:rsidRDefault="005C2337">
                <w:pPr>
                  <w:tabs>
                    <w:tab w:val="left" w:pos="990"/>
                  </w:tabs>
                  <w:spacing w:after="160" w:line="360" w:lineRule="auto"/>
                  <w:ind w:right="-43"/>
                  <w:jc w:val="both"/>
                  <w:rPr>
                    <w:rFonts w:ascii="Georgia" w:hAnsi="Georgia" w:cs="Arial"/>
                    <w:sz w:val="20"/>
                    <w:szCs w:val="20"/>
                  </w:rPr>
                </w:pPr>
                <w:r w:rsidRPr="00904B3A">
                  <w:rPr>
                    <w:rStyle w:val="PlaceholderText"/>
                    <w:rFonts w:ascii="Georgia" w:eastAsiaTheme="minorHAnsi" w:hAnsi="Georgia" w:cs="Arial"/>
                    <w:sz w:val="20"/>
                    <w:szCs w:val="20"/>
                  </w:rPr>
                  <w:t>Click here to enter a date.</w:t>
                </w:r>
              </w:p>
            </w:tc>
          </w:sdtContent>
        </w:sdt>
      </w:tr>
      <w:tr w:rsidR="005C2337" w:rsidRPr="00904B3A" w14:paraId="39F7163F" w14:textId="77777777">
        <w:trPr>
          <w:trHeight w:val="265"/>
        </w:trPr>
        <w:tc>
          <w:tcPr>
            <w:tcW w:w="3415" w:type="dxa"/>
            <w:vMerge/>
            <w:vAlign w:val="center"/>
          </w:tcPr>
          <w:p w14:paraId="7C69F963" w14:textId="77777777" w:rsidR="005C2337" w:rsidRPr="00904B3A" w:rsidRDefault="005C2337">
            <w:pPr>
              <w:spacing w:after="160" w:line="259" w:lineRule="auto"/>
              <w:rPr>
                <w:rFonts w:ascii="Georgia" w:hAnsi="Georgia" w:cs="Arial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0891361E" w14:textId="146EB64F" w:rsidR="005C2337" w:rsidRPr="00904B3A" w:rsidRDefault="00000000">
            <w:pPr>
              <w:tabs>
                <w:tab w:val="left" w:pos="990"/>
              </w:tabs>
              <w:spacing w:after="160" w:line="360" w:lineRule="auto"/>
              <w:ind w:right="-43"/>
              <w:jc w:val="both"/>
              <w:rPr>
                <w:rFonts w:ascii="Georgia" w:hAnsi="Georgia" w:cs="Arial"/>
                <w:sz w:val="20"/>
                <w:szCs w:val="20"/>
              </w:rPr>
            </w:pPr>
            <w:sdt>
              <w:sdtPr>
                <w:rPr>
                  <w:rFonts w:ascii="Georgia" w:hAnsi="Georgia" w:cs="Arial"/>
                  <w:sz w:val="20"/>
                  <w:szCs w:val="20"/>
                </w:rPr>
                <w:id w:val="177321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208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C2337" w:rsidRPr="00904B3A">
              <w:rPr>
                <w:rFonts w:ascii="Georgia" w:hAnsi="Georgia" w:cs="Arial"/>
                <w:sz w:val="20"/>
                <w:szCs w:val="20"/>
              </w:rPr>
              <w:t>4</w:t>
            </w:r>
            <w:r w:rsidR="005C2337" w:rsidRPr="00904B3A">
              <w:rPr>
                <w:rFonts w:ascii="Georgia" w:hAnsi="Georgia" w:cs="Arial"/>
                <w:sz w:val="20"/>
                <w:szCs w:val="20"/>
                <w:vertAlign w:val="superscript"/>
              </w:rPr>
              <w:t>th</w:t>
            </w:r>
            <w:r w:rsidR="005C2337" w:rsidRPr="00904B3A">
              <w:rPr>
                <w:rFonts w:ascii="Georgia" w:eastAsia="MS Gothic" w:hAnsi="Georgia" w:cs="Arial"/>
                <w:sz w:val="20"/>
                <w:szCs w:val="20"/>
                <w:vertAlign w:val="superscript"/>
              </w:rPr>
              <w:t xml:space="preserve"> </w:t>
            </w:r>
          </w:p>
        </w:tc>
        <w:sdt>
          <w:sdtPr>
            <w:rPr>
              <w:rFonts w:ascii="Georgia" w:eastAsiaTheme="minorHAnsi" w:hAnsi="Georgia" w:cs="Arial"/>
              <w:sz w:val="20"/>
              <w:szCs w:val="20"/>
              <w:lang w:val="en-GB"/>
            </w:rPr>
            <w:id w:val="-826749242"/>
            <w:placeholder>
              <w:docPart w:val="9F8FE0DFB18344C4B67CD60E0BE369C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354" w:type="dxa"/>
              </w:tcPr>
              <w:p w14:paraId="45D5C6C9" w14:textId="77777777" w:rsidR="005C2337" w:rsidRPr="00904B3A" w:rsidRDefault="005C2337">
                <w:pPr>
                  <w:tabs>
                    <w:tab w:val="left" w:pos="990"/>
                  </w:tabs>
                  <w:spacing w:after="160" w:line="360" w:lineRule="auto"/>
                  <w:ind w:right="-43"/>
                  <w:jc w:val="both"/>
                  <w:rPr>
                    <w:rFonts w:ascii="Georgia" w:hAnsi="Georgia" w:cs="Arial"/>
                    <w:sz w:val="20"/>
                    <w:szCs w:val="20"/>
                  </w:rPr>
                </w:pPr>
                <w:r w:rsidRPr="00904B3A">
                  <w:rPr>
                    <w:rStyle w:val="PlaceholderText"/>
                    <w:rFonts w:ascii="Georgia" w:eastAsiaTheme="minorHAnsi" w:hAnsi="Georgia" w:cs="Arial"/>
                    <w:sz w:val="20"/>
                    <w:szCs w:val="20"/>
                  </w:rPr>
                  <w:t>Click here to enter a date.</w:t>
                </w:r>
              </w:p>
            </w:tc>
          </w:sdtContent>
        </w:sdt>
        <w:sdt>
          <w:sdtPr>
            <w:rPr>
              <w:rFonts w:ascii="Georgia" w:eastAsiaTheme="minorHAnsi" w:hAnsi="Georgia" w:cs="Arial"/>
              <w:sz w:val="20"/>
              <w:szCs w:val="20"/>
              <w:lang w:val="en-GB"/>
            </w:rPr>
            <w:id w:val="1940723961"/>
            <w:placeholder>
              <w:docPart w:val="8E1BBB56545E4BAA9432782DC51B2BB2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077" w:type="dxa"/>
                <w:vAlign w:val="center"/>
              </w:tcPr>
              <w:p w14:paraId="3537D51A" w14:textId="77777777" w:rsidR="005C2337" w:rsidRPr="00904B3A" w:rsidRDefault="005C2337">
                <w:pPr>
                  <w:tabs>
                    <w:tab w:val="left" w:pos="990"/>
                  </w:tabs>
                  <w:spacing w:after="160" w:line="360" w:lineRule="auto"/>
                  <w:ind w:right="-43"/>
                  <w:jc w:val="both"/>
                  <w:rPr>
                    <w:rFonts w:ascii="Georgia" w:hAnsi="Georgia" w:cs="Arial"/>
                    <w:sz w:val="20"/>
                    <w:szCs w:val="20"/>
                  </w:rPr>
                </w:pPr>
                <w:r w:rsidRPr="00904B3A">
                  <w:rPr>
                    <w:rStyle w:val="PlaceholderText"/>
                    <w:rFonts w:ascii="Georgia" w:eastAsiaTheme="minorHAnsi" w:hAnsi="Georgia" w:cs="Arial"/>
                    <w:sz w:val="20"/>
                    <w:szCs w:val="20"/>
                  </w:rPr>
                  <w:t>Click here to enter a date.</w:t>
                </w:r>
              </w:p>
            </w:tc>
          </w:sdtContent>
        </w:sdt>
      </w:tr>
    </w:tbl>
    <w:p w14:paraId="1DEB3610" w14:textId="19E6C150" w:rsidR="005C2337" w:rsidRPr="00904B3A" w:rsidRDefault="005C2337" w:rsidP="00311686">
      <w:pPr>
        <w:rPr>
          <w:rFonts w:ascii="Georgia" w:hAnsi="Georgia" w:cs="Arial"/>
          <w:sz w:val="20"/>
          <w:szCs w:val="20"/>
        </w:rPr>
      </w:pPr>
    </w:p>
    <w:p w14:paraId="4492C7B2" w14:textId="33F11EFA" w:rsidR="00271DE9" w:rsidRPr="00904B3A" w:rsidRDefault="00271DE9" w:rsidP="00271DE9">
      <w:pPr>
        <w:pStyle w:val="ListParagraph"/>
        <w:numPr>
          <w:ilvl w:val="0"/>
          <w:numId w:val="8"/>
        </w:numPr>
        <w:rPr>
          <w:rFonts w:ascii="Georgia" w:hAnsi="Georgia" w:cs="Arial"/>
          <w:b/>
          <w:bCs/>
          <w:sz w:val="20"/>
          <w:szCs w:val="20"/>
        </w:rPr>
      </w:pPr>
      <w:r w:rsidRPr="00904B3A">
        <w:rPr>
          <w:rFonts w:ascii="Georgia" w:hAnsi="Georgia" w:cs="Arial"/>
          <w:b/>
          <w:bCs/>
          <w:sz w:val="20"/>
          <w:szCs w:val="20"/>
        </w:rPr>
        <w:t>Do you want to extend the current approval?</w:t>
      </w:r>
    </w:p>
    <w:p w14:paraId="01588CC2" w14:textId="443E1B03" w:rsidR="00271DE9" w:rsidRPr="00904B3A" w:rsidRDefault="00271DE9" w:rsidP="005C2337">
      <w:pPr>
        <w:pStyle w:val="ListParagraph"/>
        <w:ind w:left="360"/>
        <w:rPr>
          <w:rFonts w:ascii="Georgia" w:hAnsi="Georgia" w:cs="Arial"/>
          <w:sz w:val="20"/>
          <w:szCs w:val="20"/>
        </w:rPr>
      </w:pPr>
    </w:p>
    <w:p w14:paraId="7F3E1C38" w14:textId="2B89B6B4" w:rsidR="00271DE9" w:rsidRPr="00904B3A" w:rsidRDefault="00271DE9" w:rsidP="00271DE9">
      <w:pPr>
        <w:keepNext/>
        <w:keepLines/>
        <w:ind w:right="209" w:firstLine="360"/>
        <w:jc w:val="both"/>
        <w:rPr>
          <w:rFonts w:ascii="Georgia" w:hAnsi="Georgia" w:cs="Arial"/>
          <w:sz w:val="20"/>
          <w:szCs w:val="20"/>
        </w:rPr>
      </w:pPr>
      <w:r w:rsidRPr="00904B3A">
        <w:rPr>
          <w:rFonts w:ascii="Segoe UI Symbol" w:eastAsia="MS Gothic" w:hAnsi="Segoe UI Symbol" w:cs="Segoe UI Symbol"/>
          <w:sz w:val="20"/>
          <w:szCs w:val="20"/>
        </w:rPr>
        <w:t>☐</w:t>
      </w:r>
      <w:r w:rsidRPr="00904B3A">
        <w:rPr>
          <w:rFonts w:ascii="Georgia" w:hAnsi="Georgia" w:cs="Arial"/>
          <w:sz w:val="20"/>
          <w:szCs w:val="20"/>
        </w:rPr>
        <w:t xml:space="preserve"> Yes (Fill up Sections D and </w:t>
      </w:r>
      <w:r w:rsidR="00311686" w:rsidRPr="00904B3A">
        <w:rPr>
          <w:rFonts w:ascii="Georgia" w:hAnsi="Georgia" w:cs="Arial"/>
          <w:sz w:val="20"/>
          <w:szCs w:val="20"/>
        </w:rPr>
        <w:t>F</w:t>
      </w:r>
      <w:r w:rsidRPr="00904B3A">
        <w:rPr>
          <w:rFonts w:ascii="Georgia" w:hAnsi="Georgia" w:cs="Arial"/>
          <w:sz w:val="20"/>
          <w:szCs w:val="20"/>
        </w:rPr>
        <w:t xml:space="preserve"> below and skip Section </w:t>
      </w:r>
      <w:r w:rsidR="00343FD0" w:rsidRPr="00904B3A">
        <w:rPr>
          <w:rFonts w:ascii="Georgia" w:hAnsi="Georgia" w:cs="Arial"/>
          <w:sz w:val="20"/>
          <w:szCs w:val="20"/>
        </w:rPr>
        <w:t>E</w:t>
      </w:r>
      <w:r w:rsidRPr="00904B3A">
        <w:rPr>
          <w:rFonts w:ascii="Georgia" w:hAnsi="Georgia" w:cs="Arial"/>
          <w:sz w:val="20"/>
          <w:szCs w:val="20"/>
        </w:rPr>
        <w:t>)</w:t>
      </w:r>
    </w:p>
    <w:p w14:paraId="1D9F12CA" w14:textId="2AF8A61E" w:rsidR="00271DE9" w:rsidRPr="00904B3A" w:rsidRDefault="006F78FA" w:rsidP="00271DE9">
      <w:pPr>
        <w:pStyle w:val="ListParagraph"/>
        <w:ind w:left="360"/>
        <w:rPr>
          <w:rFonts w:ascii="Georgia" w:hAnsi="Georgia" w:cs="Arial"/>
          <w:sz w:val="20"/>
          <w:szCs w:val="20"/>
        </w:rPr>
      </w:pPr>
      <w:r w:rsidRPr="00904B3A">
        <w:rPr>
          <w:rFonts w:ascii="Segoe UI Symbol" w:eastAsia="MS Gothic" w:hAnsi="Segoe UI Symbol" w:cs="Segoe UI Symbol"/>
          <w:sz w:val="20"/>
          <w:szCs w:val="20"/>
        </w:rPr>
        <w:t>☐</w:t>
      </w:r>
      <w:r w:rsidR="002F14E7" w:rsidRPr="00904B3A">
        <w:rPr>
          <w:rFonts w:ascii="Georgia" w:hAnsi="Georgia" w:cs="Arial"/>
          <w:sz w:val="20"/>
          <w:szCs w:val="20"/>
        </w:rPr>
        <w:t xml:space="preserve"> </w:t>
      </w:r>
      <w:r w:rsidR="00343FD0" w:rsidRPr="00904B3A">
        <w:rPr>
          <w:rFonts w:ascii="Georgia" w:hAnsi="Georgia" w:cs="Arial"/>
          <w:sz w:val="20"/>
          <w:szCs w:val="20"/>
        </w:rPr>
        <w:t>No (Fill up</w:t>
      </w:r>
      <w:r w:rsidR="00271DE9" w:rsidRPr="00904B3A">
        <w:rPr>
          <w:rFonts w:ascii="Georgia" w:hAnsi="Georgia" w:cs="Arial"/>
          <w:sz w:val="20"/>
          <w:szCs w:val="20"/>
        </w:rPr>
        <w:t xml:space="preserve"> Sections </w:t>
      </w:r>
      <w:r w:rsidR="00343FD0" w:rsidRPr="00904B3A">
        <w:rPr>
          <w:rFonts w:ascii="Georgia" w:hAnsi="Georgia" w:cs="Arial"/>
          <w:sz w:val="20"/>
          <w:szCs w:val="20"/>
        </w:rPr>
        <w:t>E</w:t>
      </w:r>
      <w:r w:rsidR="00271DE9" w:rsidRPr="00904B3A">
        <w:rPr>
          <w:rFonts w:ascii="Georgia" w:hAnsi="Georgia" w:cs="Arial"/>
          <w:sz w:val="20"/>
          <w:szCs w:val="20"/>
        </w:rPr>
        <w:t xml:space="preserve"> and </w:t>
      </w:r>
      <w:r w:rsidR="00343FD0" w:rsidRPr="00904B3A">
        <w:rPr>
          <w:rFonts w:ascii="Georgia" w:hAnsi="Georgia" w:cs="Arial"/>
          <w:sz w:val="20"/>
          <w:szCs w:val="20"/>
        </w:rPr>
        <w:t>F</w:t>
      </w:r>
      <w:r w:rsidR="00271DE9" w:rsidRPr="00904B3A">
        <w:rPr>
          <w:rFonts w:ascii="Georgia" w:hAnsi="Georgia" w:cs="Arial"/>
          <w:sz w:val="20"/>
          <w:szCs w:val="20"/>
        </w:rPr>
        <w:t xml:space="preserve"> and </w:t>
      </w:r>
      <w:r w:rsidR="00343FD0" w:rsidRPr="00904B3A">
        <w:rPr>
          <w:rFonts w:ascii="Georgia" w:hAnsi="Georgia" w:cs="Arial"/>
          <w:sz w:val="20"/>
          <w:szCs w:val="20"/>
        </w:rPr>
        <w:t>skip</w:t>
      </w:r>
      <w:r w:rsidR="00271DE9" w:rsidRPr="00904B3A">
        <w:rPr>
          <w:rFonts w:ascii="Georgia" w:hAnsi="Georgia" w:cs="Arial"/>
          <w:sz w:val="20"/>
          <w:szCs w:val="20"/>
        </w:rPr>
        <w:t xml:space="preserve"> Section </w:t>
      </w:r>
      <w:r w:rsidR="00343FD0" w:rsidRPr="00904B3A">
        <w:rPr>
          <w:rFonts w:ascii="Georgia" w:hAnsi="Georgia" w:cs="Arial"/>
          <w:sz w:val="20"/>
          <w:szCs w:val="20"/>
        </w:rPr>
        <w:t>D</w:t>
      </w:r>
      <w:r w:rsidR="00271DE9" w:rsidRPr="00904B3A">
        <w:rPr>
          <w:rFonts w:ascii="Georgia" w:hAnsi="Georgia" w:cs="Arial"/>
          <w:sz w:val="20"/>
          <w:szCs w:val="20"/>
        </w:rPr>
        <w:t>)</w:t>
      </w:r>
    </w:p>
    <w:p w14:paraId="7E63BA14" w14:textId="77777777" w:rsidR="00271DE9" w:rsidRPr="00904B3A" w:rsidRDefault="00271DE9" w:rsidP="005C2337">
      <w:pPr>
        <w:pStyle w:val="ListParagraph"/>
        <w:ind w:left="360"/>
        <w:rPr>
          <w:rFonts w:ascii="Georgia" w:hAnsi="Georgia" w:cs="Arial"/>
          <w:sz w:val="20"/>
          <w:szCs w:val="20"/>
        </w:rPr>
      </w:pPr>
    </w:p>
    <w:p w14:paraId="2252B1C5" w14:textId="54F1262C" w:rsidR="0060546F" w:rsidRPr="00904B3A" w:rsidRDefault="00EB1F06" w:rsidP="00EC54B3">
      <w:pPr>
        <w:pStyle w:val="ListParagraph"/>
        <w:numPr>
          <w:ilvl w:val="0"/>
          <w:numId w:val="8"/>
        </w:numPr>
        <w:rPr>
          <w:rFonts w:ascii="Georgia" w:hAnsi="Georgia" w:cs="Arial"/>
          <w:sz w:val="20"/>
          <w:szCs w:val="20"/>
        </w:rPr>
      </w:pPr>
      <w:r w:rsidRPr="00904B3A">
        <w:rPr>
          <w:rFonts w:ascii="Georgia" w:hAnsi="Georgia" w:cs="Arial"/>
          <w:b/>
          <w:sz w:val="20"/>
          <w:szCs w:val="20"/>
        </w:rPr>
        <w:t>Reason(s) for seeking the present extension</w:t>
      </w:r>
    </w:p>
    <w:p w14:paraId="7041A6FB" w14:textId="403822A1" w:rsidR="0060546F" w:rsidRPr="00904B3A" w:rsidRDefault="0060546F" w:rsidP="009A59E6">
      <w:pPr>
        <w:pStyle w:val="ListParagraph"/>
        <w:ind w:left="360"/>
        <w:jc w:val="both"/>
        <w:rPr>
          <w:rFonts w:ascii="Georgia" w:hAnsi="Georgia" w:cs="Arial"/>
          <w:sz w:val="20"/>
          <w:szCs w:val="20"/>
        </w:rPr>
      </w:pPr>
      <w:r w:rsidRPr="00904B3A">
        <w:rPr>
          <w:rFonts w:ascii="Georgia" w:hAnsi="Georgia" w:cs="Arial"/>
          <w:sz w:val="20"/>
          <w:szCs w:val="20"/>
        </w:rPr>
        <w:t>(Planned activities yet to be completed, didn’t start project on the planned date, changes in project duration etc.)</w:t>
      </w:r>
    </w:p>
    <w:p w14:paraId="18551B3A" w14:textId="21AFEE9C" w:rsidR="00EB1F06" w:rsidRPr="00904B3A" w:rsidRDefault="00EB1F06" w:rsidP="0060546F">
      <w:pPr>
        <w:pStyle w:val="ListParagraph"/>
        <w:ind w:left="360"/>
        <w:rPr>
          <w:rFonts w:ascii="Georgia" w:hAnsi="Georgia" w:cs="Arial"/>
          <w:sz w:val="20"/>
          <w:szCs w:val="20"/>
        </w:rPr>
      </w:pPr>
      <w:r w:rsidRPr="00904B3A">
        <w:rPr>
          <w:rFonts w:ascii="Georgia" w:hAnsi="Georgia" w:cs="Arial"/>
          <w:sz w:val="20"/>
          <w:szCs w:val="20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8995"/>
      </w:tblGrid>
      <w:tr w:rsidR="00601415" w:rsidRPr="00904B3A" w14:paraId="096C5236" w14:textId="77777777" w:rsidTr="00601415">
        <w:sdt>
          <w:sdtPr>
            <w:rPr>
              <w:rFonts w:ascii="Georgia" w:eastAsiaTheme="minorHAnsi" w:hAnsi="Georgia" w:cs="Arial"/>
              <w:sz w:val="20"/>
              <w:szCs w:val="20"/>
              <w:lang w:val="en-GB"/>
            </w:rPr>
            <w:id w:val="2132735470"/>
            <w:placeholder>
              <w:docPart w:val="DefaultPlaceholder_1081868574"/>
            </w:placeholder>
            <w:showingPlcHdr/>
          </w:sdtPr>
          <w:sdtContent>
            <w:tc>
              <w:tcPr>
                <w:tcW w:w="8995" w:type="dxa"/>
                <w:vAlign w:val="center"/>
              </w:tcPr>
              <w:p w14:paraId="677EE035" w14:textId="1487976E" w:rsidR="00601415" w:rsidRPr="00904B3A" w:rsidRDefault="00601415">
                <w:pPr>
                  <w:tabs>
                    <w:tab w:val="left" w:pos="990"/>
                  </w:tabs>
                  <w:spacing w:after="160" w:line="360" w:lineRule="auto"/>
                  <w:ind w:right="-43"/>
                  <w:rPr>
                    <w:rFonts w:ascii="Georgia" w:eastAsiaTheme="minorHAnsi" w:hAnsi="Georgia" w:cs="Arial"/>
                    <w:sz w:val="20"/>
                    <w:szCs w:val="20"/>
                    <w:lang w:val="en-GB"/>
                  </w:rPr>
                </w:pPr>
                <w:r w:rsidRPr="00904B3A">
                  <w:rPr>
                    <w:rStyle w:val="PlaceholderText"/>
                    <w:rFonts w:ascii="Georgia" w:hAnsi="Georgia"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123F2B76" w14:textId="05B22899" w:rsidR="00EB1F06" w:rsidRPr="00904B3A" w:rsidRDefault="00EB1F06" w:rsidP="005C2337">
      <w:pPr>
        <w:keepNext/>
        <w:keepLines/>
        <w:tabs>
          <w:tab w:val="left" w:pos="3060"/>
        </w:tabs>
        <w:ind w:right="209"/>
        <w:jc w:val="both"/>
        <w:rPr>
          <w:rFonts w:ascii="Georgia" w:hAnsi="Georgia" w:cs="Arial"/>
          <w:b/>
          <w:i/>
          <w:sz w:val="20"/>
          <w:szCs w:val="20"/>
        </w:rPr>
      </w:pPr>
    </w:p>
    <w:p w14:paraId="78832F90" w14:textId="6AAF779E" w:rsidR="005C2337" w:rsidRPr="00904B3A" w:rsidRDefault="00033226" w:rsidP="005C2337">
      <w:pPr>
        <w:pStyle w:val="ListParagraph"/>
        <w:keepNext/>
        <w:keepLines/>
        <w:numPr>
          <w:ilvl w:val="0"/>
          <w:numId w:val="8"/>
        </w:numPr>
        <w:tabs>
          <w:tab w:val="left" w:pos="3060"/>
        </w:tabs>
        <w:ind w:right="209"/>
        <w:jc w:val="both"/>
        <w:rPr>
          <w:rFonts w:ascii="Georgia" w:hAnsi="Georgia" w:cs="Arial"/>
          <w:b/>
          <w:sz w:val="20"/>
          <w:szCs w:val="20"/>
        </w:rPr>
      </w:pPr>
      <w:r w:rsidRPr="00904B3A">
        <w:rPr>
          <w:rFonts w:ascii="Georgia" w:hAnsi="Georgia" w:cs="Arial"/>
          <w:b/>
          <w:sz w:val="20"/>
          <w:szCs w:val="20"/>
        </w:rPr>
        <w:t>Protocol</w:t>
      </w:r>
      <w:r w:rsidR="00BD708A" w:rsidRPr="00904B3A">
        <w:rPr>
          <w:rFonts w:ascii="Georgia" w:hAnsi="Georgia" w:cs="Arial"/>
          <w:b/>
          <w:sz w:val="20"/>
          <w:szCs w:val="20"/>
        </w:rPr>
        <w:t xml:space="preserve"> closing</w:t>
      </w:r>
      <w:r w:rsidRPr="00904B3A">
        <w:rPr>
          <w:rFonts w:ascii="Georgia" w:hAnsi="Georgia" w:cs="Arial"/>
          <w:b/>
          <w:sz w:val="20"/>
          <w:szCs w:val="20"/>
        </w:rPr>
        <w:t xml:space="preserve"> related</w:t>
      </w:r>
      <w:r w:rsidR="00BD708A" w:rsidRPr="00904B3A">
        <w:rPr>
          <w:rFonts w:ascii="Georgia" w:hAnsi="Georgia" w:cs="Arial"/>
          <w:b/>
          <w:sz w:val="20"/>
          <w:szCs w:val="20"/>
        </w:rPr>
        <w:t xml:space="preserve"> information </w:t>
      </w:r>
    </w:p>
    <w:p w14:paraId="6CD61D95" w14:textId="77777777" w:rsidR="009A59E6" w:rsidRPr="00904B3A" w:rsidRDefault="009A59E6" w:rsidP="009A59E6">
      <w:pPr>
        <w:pStyle w:val="ListParagraph"/>
        <w:keepNext/>
        <w:keepLines/>
        <w:tabs>
          <w:tab w:val="left" w:pos="3060"/>
        </w:tabs>
        <w:ind w:left="360" w:right="209"/>
        <w:jc w:val="both"/>
        <w:rPr>
          <w:rFonts w:ascii="Georgia" w:hAnsi="Georgia" w:cs="Arial"/>
          <w:b/>
          <w:sz w:val="20"/>
          <w:szCs w:val="20"/>
        </w:rPr>
      </w:pPr>
    </w:p>
    <w:tbl>
      <w:tblPr>
        <w:tblStyle w:val="TableGrid1"/>
        <w:tblW w:w="0" w:type="auto"/>
        <w:tblInd w:w="-5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3420"/>
        <w:gridCol w:w="5596"/>
      </w:tblGrid>
      <w:tr w:rsidR="005C2337" w:rsidRPr="00904B3A" w14:paraId="4F42F3A3" w14:textId="77777777">
        <w:tc>
          <w:tcPr>
            <w:tcW w:w="3420" w:type="dxa"/>
            <w:vAlign w:val="center"/>
          </w:tcPr>
          <w:p w14:paraId="660652F1" w14:textId="77777777" w:rsidR="005C2337" w:rsidRPr="00904B3A" w:rsidRDefault="005C2337">
            <w:pPr>
              <w:rPr>
                <w:rFonts w:ascii="Georgia" w:hAnsi="Georgia" w:cs="Arial"/>
                <w:sz w:val="20"/>
                <w:szCs w:val="20"/>
              </w:rPr>
            </w:pPr>
            <w:r w:rsidRPr="00904B3A">
              <w:rPr>
                <w:rFonts w:ascii="Georgia" w:eastAsiaTheme="minorHAnsi" w:hAnsi="Georgia" w:cs="Arial"/>
                <w:sz w:val="20"/>
                <w:szCs w:val="20"/>
                <w:lang w:val="en-GB"/>
              </w:rPr>
              <w:t xml:space="preserve">Have all the research activities approved under the IRB protocol carried out as proposed? </w:t>
            </w:r>
          </w:p>
          <w:p w14:paraId="1BA8DEB0" w14:textId="77777777" w:rsidR="005C2337" w:rsidRPr="00904B3A" w:rsidRDefault="005C2337">
            <w:pPr>
              <w:rPr>
                <w:rFonts w:ascii="Georgia" w:hAnsi="Georgia" w:cs="Arial"/>
                <w:sz w:val="20"/>
                <w:szCs w:val="20"/>
              </w:rPr>
            </w:pPr>
          </w:p>
        </w:tc>
        <w:sdt>
          <w:sdtPr>
            <w:rPr>
              <w:rFonts w:ascii="Georgia" w:hAnsi="Georgia" w:cs="Arial"/>
              <w:sz w:val="20"/>
              <w:szCs w:val="20"/>
            </w:rPr>
            <w:id w:val="-386804257"/>
            <w:placeholder>
              <w:docPart w:val="F46B71C368B24A8899A3A2DE7DB8194B"/>
            </w:placeholder>
            <w:showingPlcHdr/>
          </w:sdtPr>
          <w:sdtContent>
            <w:tc>
              <w:tcPr>
                <w:tcW w:w="5596" w:type="dxa"/>
                <w:vAlign w:val="center"/>
              </w:tcPr>
              <w:p w14:paraId="3873D86F" w14:textId="77777777" w:rsidR="005C2337" w:rsidRPr="00904B3A" w:rsidRDefault="005C2337">
                <w:pPr>
                  <w:tabs>
                    <w:tab w:val="left" w:pos="990"/>
                  </w:tabs>
                  <w:spacing w:line="360" w:lineRule="auto"/>
                  <w:ind w:right="-43"/>
                  <w:jc w:val="both"/>
                  <w:rPr>
                    <w:rFonts w:ascii="Georgia" w:hAnsi="Georgia" w:cs="Arial"/>
                    <w:sz w:val="20"/>
                    <w:szCs w:val="20"/>
                  </w:rPr>
                </w:pPr>
                <w:r w:rsidRPr="00904B3A">
                  <w:rPr>
                    <w:rStyle w:val="PlaceholderText"/>
                    <w:rFonts w:ascii="Georgia" w:hAnsi="Georgia"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57D4AFFB" w14:textId="77777777" w:rsidR="00311686" w:rsidRPr="00904B3A" w:rsidRDefault="00311686" w:rsidP="00EF582D">
      <w:pPr>
        <w:keepNext/>
        <w:keepLines/>
        <w:ind w:right="209"/>
        <w:jc w:val="both"/>
        <w:rPr>
          <w:rFonts w:ascii="Georgia" w:hAnsi="Georgia" w:cs="Arial"/>
          <w:b/>
          <w:sz w:val="20"/>
          <w:szCs w:val="20"/>
        </w:rPr>
      </w:pPr>
      <w:r w:rsidRPr="00904B3A">
        <w:rPr>
          <w:rFonts w:ascii="Georgia" w:hAnsi="Georgia" w:cs="Arial"/>
          <w:b/>
          <w:sz w:val="20"/>
          <w:szCs w:val="20"/>
        </w:rPr>
        <w:t>Any adverse incident(s) in cases where the study involves human subjects:</w:t>
      </w:r>
    </w:p>
    <w:tbl>
      <w:tblPr>
        <w:tblStyle w:val="TableGrid"/>
        <w:tblW w:w="0" w:type="auto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3415"/>
        <w:gridCol w:w="5601"/>
      </w:tblGrid>
      <w:tr w:rsidR="00311686" w:rsidRPr="00904B3A" w14:paraId="0D75E0FC" w14:textId="77777777">
        <w:tc>
          <w:tcPr>
            <w:tcW w:w="3415" w:type="dxa"/>
          </w:tcPr>
          <w:p w14:paraId="15701125" w14:textId="35023D5B" w:rsidR="00311686" w:rsidRPr="00904B3A" w:rsidRDefault="00311686">
            <w:pPr>
              <w:keepNext/>
              <w:keepLines/>
              <w:ind w:right="209"/>
              <w:jc w:val="both"/>
              <w:rPr>
                <w:rFonts w:ascii="Georgia" w:hAnsi="Georgia" w:cs="Arial"/>
                <w:sz w:val="20"/>
                <w:szCs w:val="20"/>
              </w:rPr>
            </w:pPr>
            <w:r w:rsidRPr="00904B3A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  <w:r w:rsidRPr="00904B3A">
              <w:rPr>
                <w:rFonts w:ascii="Georgia" w:hAnsi="Georgia" w:cs="Arial"/>
                <w:sz w:val="20"/>
                <w:szCs w:val="20"/>
              </w:rPr>
              <w:t xml:space="preserve"> Yes</w:t>
            </w:r>
          </w:p>
          <w:p w14:paraId="074E6D92" w14:textId="1FE3CC57" w:rsidR="00311686" w:rsidRPr="00904B3A" w:rsidRDefault="00B27553">
            <w:pPr>
              <w:spacing w:after="160" w:line="259" w:lineRule="auto"/>
              <w:rPr>
                <w:rFonts w:ascii="Georgia" w:eastAsiaTheme="minorHAnsi" w:hAnsi="Georgia" w:cs="Arial"/>
                <w:sz w:val="20"/>
                <w:szCs w:val="20"/>
                <w:lang w:val="en-GB"/>
              </w:rPr>
            </w:pPr>
            <w:r w:rsidRPr="00904B3A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  <w:r w:rsidR="00311686" w:rsidRPr="00904B3A">
              <w:rPr>
                <w:rFonts w:ascii="Georgia" w:hAnsi="Georgia" w:cs="Arial"/>
                <w:sz w:val="20"/>
                <w:szCs w:val="20"/>
              </w:rPr>
              <w:t xml:space="preserve"> No</w:t>
            </w:r>
          </w:p>
        </w:tc>
        <w:tc>
          <w:tcPr>
            <w:tcW w:w="5601" w:type="dxa"/>
          </w:tcPr>
          <w:p w14:paraId="66CE2532" w14:textId="77777777" w:rsidR="00311686" w:rsidRPr="00904B3A" w:rsidRDefault="00311686">
            <w:pPr>
              <w:tabs>
                <w:tab w:val="left" w:pos="990"/>
              </w:tabs>
              <w:spacing w:after="160" w:line="360" w:lineRule="auto"/>
              <w:ind w:right="-43"/>
              <w:rPr>
                <w:rFonts w:ascii="Georgia" w:eastAsiaTheme="minorHAnsi" w:hAnsi="Georgia" w:cs="Arial"/>
                <w:sz w:val="20"/>
                <w:szCs w:val="20"/>
                <w:lang w:val="en-GB"/>
              </w:rPr>
            </w:pPr>
            <w:r w:rsidRPr="00904B3A">
              <w:rPr>
                <w:rFonts w:ascii="Georgia" w:hAnsi="Georgia" w:cs="Arial"/>
                <w:sz w:val="20"/>
                <w:szCs w:val="20"/>
              </w:rPr>
              <w:t>If “Yes”, please fill-up the Human Subjects Incident Report Form</w:t>
            </w:r>
          </w:p>
        </w:tc>
      </w:tr>
    </w:tbl>
    <w:p w14:paraId="4A9203FA" w14:textId="57D6D21B" w:rsidR="00311686" w:rsidRPr="00904B3A" w:rsidRDefault="00311686" w:rsidP="00EB1F06">
      <w:pPr>
        <w:rPr>
          <w:rFonts w:ascii="Georgia" w:hAnsi="Georgia" w:cs="Arial"/>
          <w:sz w:val="20"/>
          <w:szCs w:val="20"/>
        </w:rPr>
      </w:pPr>
    </w:p>
    <w:p w14:paraId="674744A0" w14:textId="3420A0C4" w:rsidR="00CE613E" w:rsidRPr="00904B3A" w:rsidRDefault="00CE613E" w:rsidP="00EB1F06">
      <w:pPr>
        <w:rPr>
          <w:rFonts w:ascii="Georgia" w:hAnsi="Georgia" w:cs="Arial"/>
          <w:sz w:val="20"/>
          <w:szCs w:val="20"/>
        </w:rPr>
      </w:pPr>
    </w:p>
    <w:p w14:paraId="62C45598" w14:textId="2114929E" w:rsidR="00CE613E" w:rsidRPr="00904B3A" w:rsidRDefault="00CE613E" w:rsidP="00EB1F06">
      <w:pPr>
        <w:rPr>
          <w:rFonts w:ascii="Georgia" w:hAnsi="Georgia" w:cs="Arial"/>
          <w:sz w:val="20"/>
          <w:szCs w:val="20"/>
        </w:rPr>
      </w:pPr>
    </w:p>
    <w:tbl>
      <w:tblPr>
        <w:tblStyle w:val="TableGrid"/>
        <w:tblpPr w:leftFromText="180" w:rightFromText="180" w:vertAnchor="page" w:horzAnchor="margin" w:tblpY="2626"/>
        <w:tblW w:w="0" w:type="auto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ayout w:type="fixed"/>
        <w:tblLook w:val="04A0" w:firstRow="1" w:lastRow="0" w:firstColumn="1" w:lastColumn="0" w:noHBand="0" w:noVBand="1"/>
      </w:tblPr>
      <w:tblGrid>
        <w:gridCol w:w="3415"/>
        <w:gridCol w:w="5601"/>
      </w:tblGrid>
      <w:tr w:rsidR="00EE2FF6" w:rsidRPr="00904B3A" w14:paraId="3317129E" w14:textId="77777777" w:rsidTr="00CE613E">
        <w:trPr>
          <w:trHeight w:val="1759"/>
        </w:trPr>
        <w:tc>
          <w:tcPr>
            <w:tcW w:w="3415" w:type="dxa"/>
            <w:vAlign w:val="center"/>
          </w:tcPr>
          <w:sdt>
            <w:sdtPr>
              <w:rPr>
                <w:rFonts w:ascii="Georgia" w:hAnsi="Georgia" w:cs="Arial"/>
                <w:sz w:val="20"/>
                <w:szCs w:val="20"/>
              </w:rPr>
              <w:id w:val="-1440596679"/>
              <w:showingPlcHdr/>
              <w:picture/>
            </w:sdtPr>
            <w:sdtContent>
              <w:p w14:paraId="7ECCE7C4" w14:textId="77777777" w:rsidR="00EE2FF6" w:rsidRPr="00904B3A" w:rsidRDefault="00EE2FF6" w:rsidP="00EE2FF6">
                <w:pPr>
                  <w:rPr>
                    <w:rFonts w:ascii="Georgia" w:hAnsi="Georgia" w:cs="Arial"/>
                    <w:sz w:val="20"/>
                    <w:szCs w:val="20"/>
                    <w:lang w:val="en-GB"/>
                  </w:rPr>
                </w:pPr>
                <w:r w:rsidRPr="00904B3A">
                  <w:rPr>
                    <w:rFonts w:ascii="Georgia" w:hAnsi="Georgia" w:cs="Arial"/>
                    <w:noProof/>
                    <w:sz w:val="20"/>
                    <w:szCs w:val="20"/>
                  </w:rPr>
                  <w:drawing>
                    <wp:inline distT="0" distB="0" distL="0" distR="0" wp14:anchorId="719FCE2E" wp14:editId="1AB5BC57">
                      <wp:extent cx="1905000" cy="3810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381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1AC00600" w14:textId="15E447B6" w:rsidR="00EE2FF6" w:rsidRPr="00904B3A" w:rsidRDefault="00EE2FF6" w:rsidP="00EE2FF6">
            <w:pPr>
              <w:rPr>
                <w:rFonts w:ascii="Georgia" w:hAnsi="Georgia" w:cs="Arial"/>
                <w:sz w:val="20"/>
                <w:szCs w:val="20"/>
              </w:rPr>
            </w:pPr>
            <w:r w:rsidRPr="00904B3A">
              <w:rPr>
                <w:rFonts w:ascii="Georgia" w:hAnsi="Georgia" w:cs="Arial"/>
                <w:sz w:val="20"/>
                <w:szCs w:val="20"/>
                <w:lang w:val="en-GB"/>
              </w:rPr>
              <w:t>Signature of Principal Investigator</w:t>
            </w:r>
          </w:p>
        </w:tc>
        <w:tc>
          <w:tcPr>
            <w:tcW w:w="5601" w:type="dxa"/>
            <w:vAlign w:val="center"/>
          </w:tcPr>
          <w:p w14:paraId="152121B6" w14:textId="4907125F" w:rsidR="00EE2FF6" w:rsidRPr="00904B3A" w:rsidRDefault="00EE2FF6" w:rsidP="00EE2FF6">
            <w:pPr>
              <w:tabs>
                <w:tab w:val="left" w:pos="990"/>
              </w:tabs>
              <w:spacing w:line="360" w:lineRule="auto"/>
              <w:ind w:right="-43"/>
              <w:rPr>
                <w:rFonts w:ascii="Georgia" w:hAnsi="Georgia" w:cs="Arial"/>
                <w:sz w:val="20"/>
                <w:szCs w:val="20"/>
              </w:rPr>
            </w:pPr>
            <w:r w:rsidRPr="00904B3A">
              <w:rPr>
                <w:rFonts w:ascii="Georgia" w:hAnsi="Georgia" w:cs="Arial"/>
                <w:sz w:val="20"/>
                <w:szCs w:val="20"/>
                <w:lang w:val="en-GB"/>
              </w:rPr>
              <w:t xml:space="preserve">Date: </w:t>
            </w:r>
            <w:sdt>
              <w:sdtPr>
                <w:rPr>
                  <w:rFonts w:ascii="Georgia" w:hAnsi="Georgia" w:cs="Arial"/>
                  <w:sz w:val="20"/>
                  <w:szCs w:val="20"/>
                </w:rPr>
                <w:id w:val="1341428561"/>
                <w:placeholder>
                  <w:docPart w:val="135BE1BB8E6447188278ABFC844E6B02"/>
                </w:placeholder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Content>
                <w:r w:rsidRPr="00904B3A">
                  <w:rPr>
                    <w:rStyle w:val="PlaceholderText"/>
                    <w:rFonts w:ascii="Georgia" w:hAnsi="Georgia" w:cs="Arial"/>
                    <w:sz w:val="20"/>
                    <w:szCs w:val="20"/>
                    <w:lang w:val="en-GB"/>
                  </w:rPr>
                  <w:t>Click here to enter a date.</w:t>
                </w:r>
              </w:sdtContent>
            </w:sdt>
          </w:p>
        </w:tc>
      </w:tr>
      <w:tr w:rsidR="00CE613E" w:rsidRPr="00904B3A" w14:paraId="49304D2F" w14:textId="77777777" w:rsidTr="00CE613E">
        <w:trPr>
          <w:trHeight w:val="1759"/>
        </w:trPr>
        <w:tc>
          <w:tcPr>
            <w:tcW w:w="3415" w:type="dxa"/>
            <w:vAlign w:val="center"/>
          </w:tcPr>
          <w:p w14:paraId="245EA0DE" w14:textId="77777777" w:rsidR="00CE613E" w:rsidRPr="00904B3A" w:rsidRDefault="00000000" w:rsidP="00CE613E">
            <w:pPr>
              <w:rPr>
                <w:rFonts w:ascii="Georgia" w:hAnsi="Georgia" w:cs="Arial"/>
                <w:sz w:val="20"/>
                <w:szCs w:val="20"/>
              </w:rPr>
            </w:pPr>
            <w:sdt>
              <w:sdtPr>
                <w:rPr>
                  <w:rFonts w:ascii="Georgia" w:hAnsi="Georgia" w:cs="Arial"/>
                  <w:sz w:val="20"/>
                  <w:szCs w:val="20"/>
                </w:rPr>
                <w:id w:val="580651599"/>
                <w:showingPlcHdr/>
                <w:picture/>
              </w:sdtPr>
              <w:sdtContent>
                <w:r w:rsidR="00CE613E" w:rsidRPr="00904B3A">
                  <w:rPr>
                    <w:rFonts w:ascii="Georgia" w:hAnsi="Georgia" w:cs="Arial"/>
                    <w:noProof/>
                    <w:sz w:val="20"/>
                    <w:szCs w:val="20"/>
                  </w:rPr>
                  <w:drawing>
                    <wp:inline distT="0" distB="0" distL="0" distR="0" wp14:anchorId="1CBC8DB1" wp14:editId="089483A4">
                      <wp:extent cx="1905000" cy="4191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191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5D4E1DD1" w14:textId="77777777" w:rsidR="00CE613E" w:rsidRPr="00904B3A" w:rsidRDefault="00CE613E" w:rsidP="00CE613E">
            <w:pPr>
              <w:rPr>
                <w:rFonts w:ascii="Georgia" w:hAnsi="Georgia" w:cs="Arial"/>
                <w:sz w:val="20"/>
                <w:szCs w:val="20"/>
              </w:rPr>
            </w:pPr>
            <w:r w:rsidRPr="00904B3A">
              <w:rPr>
                <w:rFonts w:ascii="Georgia" w:hAnsi="Georgia" w:cs="Arial"/>
                <w:sz w:val="20"/>
                <w:szCs w:val="20"/>
              </w:rPr>
              <w:t xml:space="preserve">                                              </w:t>
            </w:r>
          </w:p>
          <w:p w14:paraId="0E815F08" w14:textId="6138C4F6" w:rsidR="00CE613E" w:rsidRPr="00904B3A" w:rsidRDefault="00CE613E" w:rsidP="00CE613E">
            <w:pPr>
              <w:rPr>
                <w:rFonts w:ascii="Georgia" w:hAnsi="Georgia" w:cs="Arial"/>
                <w:sz w:val="20"/>
                <w:szCs w:val="20"/>
              </w:rPr>
            </w:pPr>
            <w:r w:rsidRPr="00904B3A">
              <w:rPr>
                <w:rFonts w:ascii="Georgia" w:hAnsi="Georgia" w:cs="Arial"/>
                <w:sz w:val="20"/>
                <w:szCs w:val="20"/>
              </w:rPr>
              <w:t>Signature of the Country Lead</w:t>
            </w:r>
            <w:r w:rsidR="00EE2FF6" w:rsidRPr="00904B3A">
              <w:rPr>
                <w:rFonts w:ascii="Georgia" w:hAnsi="Georgia" w:cs="Arial"/>
                <w:sz w:val="20"/>
                <w:szCs w:val="20"/>
              </w:rPr>
              <w:t xml:space="preserve"> (if different from the </w:t>
            </w:r>
            <w:proofErr w:type="gramStart"/>
            <w:r w:rsidR="00904B3A" w:rsidRPr="00904B3A">
              <w:rPr>
                <w:rFonts w:ascii="Georgia" w:hAnsi="Georgia" w:cs="Arial"/>
                <w:sz w:val="20"/>
                <w:szCs w:val="20"/>
              </w:rPr>
              <w:t>PI)</w:t>
            </w:r>
            <w:r w:rsidRPr="00904B3A">
              <w:rPr>
                <w:rFonts w:ascii="Georgia" w:hAnsi="Georgia" w:cs="Arial"/>
                <w:sz w:val="20"/>
                <w:szCs w:val="20"/>
              </w:rPr>
              <w:t xml:space="preserve">   </w:t>
            </w:r>
            <w:proofErr w:type="gramEnd"/>
            <w:r w:rsidRPr="00904B3A">
              <w:rPr>
                <w:rFonts w:ascii="Georgia" w:hAnsi="Georgia" w:cs="Arial"/>
                <w:sz w:val="20"/>
                <w:szCs w:val="20"/>
              </w:rPr>
              <w:t xml:space="preserve">                </w:t>
            </w:r>
          </w:p>
        </w:tc>
        <w:tc>
          <w:tcPr>
            <w:tcW w:w="5601" w:type="dxa"/>
            <w:vAlign w:val="center"/>
          </w:tcPr>
          <w:p w14:paraId="448AD0DE" w14:textId="77777777" w:rsidR="00CE613E" w:rsidRPr="00904B3A" w:rsidRDefault="00CE613E" w:rsidP="00CE613E">
            <w:pPr>
              <w:rPr>
                <w:rFonts w:ascii="Georgia" w:hAnsi="Georgia" w:cs="Arial"/>
                <w:sz w:val="20"/>
                <w:szCs w:val="20"/>
              </w:rPr>
            </w:pPr>
            <w:r w:rsidRPr="00904B3A">
              <w:rPr>
                <w:rFonts w:ascii="Georgia" w:hAnsi="Georgia" w:cs="Arial"/>
                <w:sz w:val="20"/>
                <w:szCs w:val="20"/>
              </w:rPr>
              <w:t xml:space="preserve">Date: </w:t>
            </w:r>
            <w:sdt>
              <w:sdtPr>
                <w:rPr>
                  <w:rFonts w:ascii="Georgia" w:hAnsi="Georgia" w:cs="Arial"/>
                  <w:sz w:val="20"/>
                  <w:szCs w:val="20"/>
                </w:rPr>
                <w:id w:val="-604878628"/>
                <w:placeholder>
                  <w:docPart w:val="2CEA9B12C83A4394BFE2D7DDCC37630B"/>
                </w:placeholder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Content>
                <w:r w:rsidRPr="00904B3A">
                  <w:rPr>
                    <w:rStyle w:val="PlaceholderText"/>
                    <w:rFonts w:ascii="Georgia" w:hAnsi="Georgia" w:cs="Arial"/>
                    <w:sz w:val="20"/>
                    <w:szCs w:val="20"/>
                  </w:rPr>
                  <w:t>Click here to enter a date.</w:t>
                </w:r>
              </w:sdtContent>
            </w:sdt>
          </w:p>
          <w:p w14:paraId="142777EC" w14:textId="77777777" w:rsidR="00CE613E" w:rsidRPr="00904B3A" w:rsidRDefault="00CE613E" w:rsidP="00CE613E">
            <w:pPr>
              <w:rPr>
                <w:rFonts w:ascii="Georgia" w:hAnsi="Georgia" w:cs="Arial"/>
                <w:sz w:val="20"/>
                <w:szCs w:val="20"/>
              </w:rPr>
            </w:pPr>
          </w:p>
        </w:tc>
      </w:tr>
      <w:tr w:rsidR="00CE613E" w:rsidRPr="00904B3A" w14:paraId="3B450A82" w14:textId="77777777" w:rsidTr="00CE613E">
        <w:trPr>
          <w:trHeight w:val="1417"/>
        </w:trPr>
        <w:tc>
          <w:tcPr>
            <w:tcW w:w="3415" w:type="dxa"/>
            <w:vAlign w:val="center"/>
          </w:tcPr>
          <w:p w14:paraId="17320687" w14:textId="77777777" w:rsidR="00CE613E" w:rsidRPr="00904B3A" w:rsidRDefault="00CE613E" w:rsidP="00CE613E">
            <w:pPr>
              <w:rPr>
                <w:rFonts w:ascii="Georgia" w:hAnsi="Georgia" w:cs="Arial"/>
                <w:sz w:val="20"/>
                <w:szCs w:val="20"/>
              </w:rPr>
            </w:pPr>
            <w:r w:rsidRPr="00904B3A">
              <w:rPr>
                <w:rFonts w:ascii="Georgia" w:hAnsi="Georgia" w:cs="Arial"/>
                <w:sz w:val="20"/>
                <w:szCs w:val="20"/>
              </w:rPr>
              <w:t>Approved by,</w:t>
            </w:r>
          </w:p>
          <w:sdt>
            <w:sdtPr>
              <w:rPr>
                <w:rFonts w:ascii="Georgia" w:hAnsi="Georgia" w:cs="Arial"/>
                <w:sz w:val="20"/>
                <w:szCs w:val="20"/>
              </w:rPr>
              <w:id w:val="-693146192"/>
              <w:showingPlcHdr/>
              <w:picture/>
            </w:sdtPr>
            <w:sdtContent>
              <w:p w14:paraId="75311553" w14:textId="77777777" w:rsidR="00CE613E" w:rsidRPr="00904B3A" w:rsidRDefault="00CE613E" w:rsidP="00CE613E">
                <w:pPr>
                  <w:rPr>
                    <w:rFonts w:ascii="Georgia" w:hAnsi="Georgia" w:cs="Arial"/>
                    <w:sz w:val="20"/>
                    <w:szCs w:val="20"/>
                  </w:rPr>
                </w:pPr>
                <w:r w:rsidRPr="00904B3A">
                  <w:rPr>
                    <w:rFonts w:ascii="Georgia" w:hAnsi="Georgia" w:cs="Arial"/>
                    <w:noProof/>
                    <w:sz w:val="20"/>
                    <w:szCs w:val="20"/>
                  </w:rPr>
                  <w:drawing>
                    <wp:inline distT="0" distB="0" distL="0" distR="0" wp14:anchorId="7C5DE7A8" wp14:editId="398D2319">
                      <wp:extent cx="1905000" cy="495300"/>
                      <wp:effectExtent l="0" t="0" r="0" b="0"/>
                      <wp:docPr id="3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953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770BF867" w14:textId="45384C46" w:rsidR="00CE613E" w:rsidRPr="00904B3A" w:rsidRDefault="00EE2FF6" w:rsidP="00CE613E">
            <w:pPr>
              <w:rPr>
                <w:rFonts w:ascii="Georgia" w:hAnsi="Georgia" w:cs="Arial"/>
                <w:sz w:val="20"/>
                <w:szCs w:val="20"/>
              </w:rPr>
            </w:pPr>
            <w:r w:rsidRPr="00904B3A">
              <w:rPr>
                <w:rFonts w:ascii="Georgia" w:hAnsi="Georgia" w:cs="Arial"/>
                <w:sz w:val="20"/>
                <w:szCs w:val="20"/>
                <w:lang w:val="en-GB"/>
              </w:rPr>
              <w:t>Signature of the Centre Director/Lead of Humanitarian Research Hub (for JPGSPH)/Head of the institution (for BIGD and BIED)</w:t>
            </w:r>
          </w:p>
        </w:tc>
        <w:tc>
          <w:tcPr>
            <w:tcW w:w="5601" w:type="dxa"/>
            <w:vAlign w:val="center"/>
          </w:tcPr>
          <w:p w14:paraId="21456CF3" w14:textId="77777777" w:rsidR="00CE613E" w:rsidRPr="00904B3A" w:rsidRDefault="00CE613E" w:rsidP="00CE613E">
            <w:pPr>
              <w:rPr>
                <w:rFonts w:ascii="Georgia" w:hAnsi="Georgia" w:cs="Arial"/>
                <w:sz w:val="20"/>
                <w:szCs w:val="20"/>
              </w:rPr>
            </w:pPr>
            <w:r w:rsidRPr="00904B3A">
              <w:rPr>
                <w:rFonts w:ascii="Georgia" w:hAnsi="Georgia" w:cs="Arial"/>
                <w:sz w:val="20"/>
                <w:szCs w:val="20"/>
              </w:rPr>
              <w:t xml:space="preserve">Date: </w:t>
            </w:r>
            <w:sdt>
              <w:sdtPr>
                <w:rPr>
                  <w:rFonts w:ascii="Georgia" w:hAnsi="Georgia" w:cs="Arial"/>
                  <w:sz w:val="20"/>
                  <w:szCs w:val="20"/>
                </w:rPr>
                <w:id w:val="1498386910"/>
                <w:placeholder>
                  <w:docPart w:val="1AACDB84110045969F057F71841090EE"/>
                </w:placeholder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Content>
                <w:r w:rsidRPr="00904B3A">
                  <w:rPr>
                    <w:rStyle w:val="PlaceholderText"/>
                    <w:rFonts w:ascii="Georgia" w:hAnsi="Georgia" w:cs="Arial"/>
                    <w:sz w:val="20"/>
                    <w:szCs w:val="20"/>
                  </w:rPr>
                  <w:t>Click here to enter a date.</w:t>
                </w:r>
              </w:sdtContent>
            </w:sdt>
          </w:p>
          <w:p w14:paraId="7F715E8C" w14:textId="77777777" w:rsidR="00CE613E" w:rsidRPr="00904B3A" w:rsidRDefault="00CE613E" w:rsidP="00CE613E">
            <w:pPr>
              <w:tabs>
                <w:tab w:val="left" w:pos="990"/>
              </w:tabs>
              <w:spacing w:line="360" w:lineRule="auto"/>
              <w:ind w:right="-43"/>
              <w:rPr>
                <w:rFonts w:ascii="Georgia" w:hAnsi="Georgia" w:cs="Arial"/>
                <w:sz w:val="20"/>
                <w:szCs w:val="20"/>
              </w:rPr>
            </w:pPr>
          </w:p>
        </w:tc>
      </w:tr>
    </w:tbl>
    <w:p w14:paraId="2D498E8B" w14:textId="79EE277C" w:rsidR="00CE613E" w:rsidRPr="00904B3A" w:rsidRDefault="00CE613E" w:rsidP="00EB1F06">
      <w:pPr>
        <w:rPr>
          <w:rFonts w:ascii="Georgia" w:hAnsi="Georgia" w:cs="Arial"/>
          <w:sz w:val="20"/>
          <w:szCs w:val="20"/>
        </w:rPr>
      </w:pPr>
    </w:p>
    <w:p w14:paraId="406DBAB4" w14:textId="4CA07291" w:rsidR="00CE613E" w:rsidRPr="00904B3A" w:rsidRDefault="00CE613E" w:rsidP="00EB1F06">
      <w:pPr>
        <w:rPr>
          <w:rFonts w:ascii="Georgia" w:hAnsi="Georgia" w:cs="Arial"/>
          <w:sz w:val="20"/>
          <w:szCs w:val="20"/>
        </w:rPr>
      </w:pPr>
    </w:p>
    <w:p w14:paraId="42580316" w14:textId="457B37BC" w:rsidR="00CE613E" w:rsidRPr="00904B3A" w:rsidRDefault="00CE613E" w:rsidP="00EB1F06">
      <w:pPr>
        <w:rPr>
          <w:rFonts w:ascii="Georgia" w:hAnsi="Georgia" w:cs="Arial"/>
          <w:sz w:val="20"/>
          <w:szCs w:val="20"/>
        </w:rPr>
      </w:pPr>
    </w:p>
    <w:p w14:paraId="231611D9" w14:textId="20B7708D" w:rsidR="00CE613E" w:rsidRPr="00904B3A" w:rsidRDefault="00CE613E" w:rsidP="00EB1F06">
      <w:pPr>
        <w:rPr>
          <w:rFonts w:ascii="Georgia" w:hAnsi="Georgia" w:cs="Arial"/>
          <w:sz w:val="20"/>
          <w:szCs w:val="20"/>
        </w:rPr>
      </w:pPr>
    </w:p>
    <w:p w14:paraId="386585F9" w14:textId="77777777" w:rsidR="00CE613E" w:rsidRPr="00904B3A" w:rsidRDefault="00CE613E" w:rsidP="00EB1F06">
      <w:pPr>
        <w:rPr>
          <w:rFonts w:ascii="Georgia" w:hAnsi="Georgia" w:cs="Arial"/>
          <w:sz w:val="20"/>
          <w:szCs w:val="20"/>
        </w:rPr>
      </w:pPr>
    </w:p>
    <w:sectPr w:rsidR="00CE613E" w:rsidRPr="00904B3A" w:rsidSect="00EF582D">
      <w:headerReference w:type="default" r:id="rId9"/>
      <w:pgSz w:w="11906" w:h="16838"/>
      <w:pgMar w:top="1824" w:right="1440" w:bottom="17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3AD27" w14:textId="77777777" w:rsidR="000F16C2" w:rsidRDefault="000F16C2" w:rsidP="00493CE4">
      <w:r>
        <w:separator/>
      </w:r>
    </w:p>
  </w:endnote>
  <w:endnote w:type="continuationSeparator" w:id="0">
    <w:p w14:paraId="1011B006" w14:textId="77777777" w:rsidR="000F16C2" w:rsidRDefault="000F16C2" w:rsidP="00493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48C34" w14:textId="77777777" w:rsidR="000F16C2" w:rsidRDefault="000F16C2" w:rsidP="00493CE4">
      <w:r>
        <w:separator/>
      </w:r>
    </w:p>
  </w:footnote>
  <w:footnote w:type="continuationSeparator" w:id="0">
    <w:p w14:paraId="5B54C9A3" w14:textId="77777777" w:rsidR="000F16C2" w:rsidRDefault="000F16C2" w:rsidP="00493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A75C0" w14:textId="3F625DE0" w:rsidR="0041197A" w:rsidRDefault="00805E41" w:rsidP="0041197A">
    <w:pPr>
      <w:pStyle w:val="Header"/>
      <w:tabs>
        <w:tab w:val="left" w:pos="750"/>
        <w:tab w:val="left" w:pos="5820"/>
      </w:tabs>
      <w:rPr>
        <w:noProof/>
      </w:rPr>
    </w:pPr>
    <w:r w:rsidRPr="00493CE4">
      <w:rPr>
        <w:noProof/>
      </w:rPr>
      <w:drawing>
        <wp:anchor distT="0" distB="0" distL="114300" distR="114300" simplePos="0" relativeHeight="251658240" behindDoc="1" locked="0" layoutInCell="1" allowOverlap="1" wp14:anchorId="66C76DCF" wp14:editId="74086A35">
          <wp:simplePos x="0" y="0"/>
          <wp:positionH relativeFrom="page">
            <wp:align>left</wp:align>
          </wp:positionH>
          <wp:positionV relativeFrom="paragraph">
            <wp:posOffset>-445770</wp:posOffset>
          </wp:positionV>
          <wp:extent cx="7559674" cy="10697294"/>
          <wp:effectExtent l="0" t="0" r="10160" b="0"/>
          <wp:wrapNone/>
          <wp:docPr id="89" name="Picture 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9674" cy="106972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9BC0DD" w14:textId="3BB82A2D" w:rsidR="00493CE4" w:rsidRPr="0041197A" w:rsidRDefault="00493CE4" w:rsidP="00805E41">
    <w:pPr>
      <w:pStyle w:val="Header"/>
      <w:tabs>
        <w:tab w:val="clear" w:pos="4513"/>
        <w:tab w:val="clear" w:pos="9026"/>
        <w:tab w:val="left" w:pos="750"/>
        <w:tab w:val="left" w:pos="5820"/>
      </w:tabs>
      <w:spacing w:line="276" w:lineRule="auto"/>
      <w:rPr>
        <w:noProof/>
        <w:color w:val="808080" w:themeColor="background1" w:themeShade="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F2764"/>
    <w:multiLevelType w:val="hybridMultilevel"/>
    <w:tmpl w:val="B55E80EC"/>
    <w:lvl w:ilvl="0" w:tplc="6936B8AC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15D0897"/>
    <w:multiLevelType w:val="hybridMultilevel"/>
    <w:tmpl w:val="74545754"/>
    <w:lvl w:ilvl="0" w:tplc="A5124660">
      <w:start w:val="1"/>
      <w:numFmt w:val="lowerLetter"/>
      <w:lvlText w:val="%1)"/>
      <w:lvlJc w:val="left"/>
      <w:pPr>
        <w:tabs>
          <w:tab w:val="num" w:pos="1470"/>
        </w:tabs>
        <w:ind w:left="1470" w:hanging="750"/>
      </w:pPr>
      <w:rPr>
        <w:rFonts w:hint="default"/>
      </w:rPr>
    </w:lvl>
    <w:lvl w:ilvl="1" w:tplc="71DCA4D6">
      <w:start w:val="8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31DF6CCB"/>
    <w:multiLevelType w:val="hybridMultilevel"/>
    <w:tmpl w:val="66229160"/>
    <w:lvl w:ilvl="0" w:tplc="8E863DE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8BF292F"/>
    <w:multiLevelType w:val="hybridMultilevel"/>
    <w:tmpl w:val="680C2E58"/>
    <w:lvl w:ilvl="0" w:tplc="5AF8666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39996583"/>
    <w:multiLevelType w:val="hybridMultilevel"/>
    <w:tmpl w:val="1CD219DC"/>
    <w:lvl w:ilvl="0" w:tplc="9F38C51A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CF64AB6"/>
    <w:multiLevelType w:val="hybridMultilevel"/>
    <w:tmpl w:val="D032B4D6"/>
    <w:lvl w:ilvl="0" w:tplc="E4BCA020">
      <w:start w:val="1"/>
      <w:numFmt w:val="lowerLetter"/>
      <w:lvlText w:val="%1)"/>
      <w:lvlJc w:val="left"/>
      <w:pPr>
        <w:tabs>
          <w:tab w:val="num" w:pos="930"/>
        </w:tabs>
        <w:ind w:left="930" w:hanging="750"/>
      </w:pPr>
      <w:rPr>
        <w:rFonts w:hint="default"/>
      </w:rPr>
    </w:lvl>
    <w:lvl w:ilvl="1" w:tplc="B4B07A2A">
      <w:start w:val="4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6" w15:restartNumberingAfterBreak="0">
    <w:nsid w:val="737C28A0"/>
    <w:multiLevelType w:val="hybridMultilevel"/>
    <w:tmpl w:val="8B0CF6B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"/>
        </w:tabs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900"/>
        </w:tabs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20"/>
        </w:tabs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340"/>
        </w:tabs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60"/>
        </w:tabs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80"/>
        </w:tabs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500"/>
        </w:tabs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20"/>
        </w:tabs>
        <w:ind w:left="5220" w:hanging="180"/>
      </w:pPr>
    </w:lvl>
  </w:abstractNum>
  <w:abstractNum w:abstractNumId="7" w15:restartNumberingAfterBreak="0">
    <w:nsid w:val="75C315E6"/>
    <w:multiLevelType w:val="hybridMultilevel"/>
    <w:tmpl w:val="8EA60F72"/>
    <w:lvl w:ilvl="0" w:tplc="0374F1EE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5104805">
    <w:abstractNumId w:val="5"/>
  </w:num>
  <w:num w:numId="2" w16cid:durableId="348410502">
    <w:abstractNumId w:val="6"/>
  </w:num>
  <w:num w:numId="3" w16cid:durableId="812599226">
    <w:abstractNumId w:val="0"/>
  </w:num>
  <w:num w:numId="4" w16cid:durableId="1884975072">
    <w:abstractNumId w:val="1"/>
  </w:num>
  <w:num w:numId="5" w16cid:durableId="1686588501">
    <w:abstractNumId w:val="4"/>
  </w:num>
  <w:num w:numId="6" w16cid:durableId="166135733">
    <w:abstractNumId w:val="3"/>
  </w:num>
  <w:num w:numId="7" w16cid:durableId="497886832">
    <w:abstractNumId w:val="2"/>
  </w:num>
  <w:num w:numId="8" w16cid:durableId="159350953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DPf6SHAFt5Z3xcQj4u2bva9He4NdTzuL25v4RIb9pmKuxDRUgCvuUA+VxtgxjFfACr4q3xj1gMuGvxXot5OcWg==" w:salt="RbvK630IkWdvX0ibqbpd+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yMTMztjQ1NDU2NjBR0lEKTi0uzszPAykwrQUAhVBdQCwAAAA="/>
  </w:docVars>
  <w:rsids>
    <w:rsidRoot w:val="00493CE4"/>
    <w:rsid w:val="00017D21"/>
    <w:rsid w:val="00024181"/>
    <w:rsid w:val="00033226"/>
    <w:rsid w:val="00056FF4"/>
    <w:rsid w:val="00067B43"/>
    <w:rsid w:val="000B6587"/>
    <w:rsid w:val="000C0566"/>
    <w:rsid w:val="000F105A"/>
    <w:rsid w:val="000F16C2"/>
    <w:rsid w:val="00102136"/>
    <w:rsid w:val="0011208A"/>
    <w:rsid w:val="00157FF8"/>
    <w:rsid w:val="001B6A3B"/>
    <w:rsid w:val="001D2966"/>
    <w:rsid w:val="001E2496"/>
    <w:rsid w:val="00226FA0"/>
    <w:rsid w:val="002553BE"/>
    <w:rsid w:val="00271DE9"/>
    <w:rsid w:val="00281F8E"/>
    <w:rsid w:val="002D229A"/>
    <w:rsid w:val="002F14E7"/>
    <w:rsid w:val="002F1F8C"/>
    <w:rsid w:val="002F2DD4"/>
    <w:rsid w:val="00306584"/>
    <w:rsid w:val="00311686"/>
    <w:rsid w:val="00316254"/>
    <w:rsid w:val="00324B0D"/>
    <w:rsid w:val="00335543"/>
    <w:rsid w:val="00343FD0"/>
    <w:rsid w:val="003458E6"/>
    <w:rsid w:val="00357E59"/>
    <w:rsid w:val="00367E62"/>
    <w:rsid w:val="003C413A"/>
    <w:rsid w:val="003D0092"/>
    <w:rsid w:val="003E0C3C"/>
    <w:rsid w:val="003F0029"/>
    <w:rsid w:val="00405876"/>
    <w:rsid w:val="0041197A"/>
    <w:rsid w:val="00414429"/>
    <w:rsid w:val="004305F2"/>
    <w:rsid w:val="00431F57"/>
    <w:rsid w:val="00443309"/>
    <w:rsid w:val="00450692"/>
    <w:rsid w:val="00493CE4"/>
    <w:rsid w:val="004974C9"/>
    <w:rsid w:val="004C44B5"/>
    <w:rsid w:val="004D7470"/>
    <w:rsid w:val="00507108"/>
    <w:rsid w:val="00522371"/>
    <w:rsid w:val="0054430F"/>
    <w:rsid w:val="00555B40"/>
    <w:rsid w:val="00576F90"/>
    <w:rsid w:val="00592AFD"/>
    <w:rsid w:val="005A7A90"/>
    <w:rsid w:val="005B04CF"/>
    <w:rsid w:val="005B3DD3"/>
    <w:rsid w:val="005B710C"/>
    <w:rsid w:val="005C2337"/>
    <w:rsid w:val="005C532E"/>
    <w:rsid w:val="005D373D"/>
    <w:rsid w:val="005E1F32"/>
    <w:rsid w:val="005E4DE7"/>
    <w:rsid w:val="005E7BD2"/>
    <w:rsid w:val="005F4DAD"/>
    <w:rsid w:val="005F5B7A"/>
    <w:rsid w:val="005F6601"/>
    <w:rsid w:val="00601415"/>
    <w:rsid w:val="0060447C"/>
    <w:rsid w:val="0060546F"/>
    <w:rsid w:val="00617B80"/>
    <w:rsid w:val="0063674D"/>
    <w:rsid w:val="00666AEB"/>
    <w:rsid w:val="00682130"/>
    <w:rsid w:val="00696C3B"/>
    <w:rsid w:val="006B23D9"/>
    <w:rsid w:val="006D318D"/>
    <w:rsid w:val="006F78FA"/>
    <w:rsid w:val="007071CB"/>
    <w:rsid w:val="00732ACB"/>
    <w:rsid w:val="007564D3"/>
    <w:rsid w:val="00757C0A"/>
    <w:rsid w:val="00760997"/>
    <w:rsid w:val="00765C91"/>
    <w:rsid w:val="00774D39"/>
    <w:rsid w:val="0077664A"/>
    <w:rsid w:val="0079220D"/>
    <w:rsid w:val="007C4606"/>
    <w:rsid w:val="007D3D10"/>
    <w:rsid w:val="007F1453"/>
    <w:rsid w:val="00805E41"/>
    <w:rsid w:val="008144DB"/>
    <w:rsid w:val="008356C4"/>
    <w:rsid w:val="00837443"/>
    <w:rsid w:val="008637DD"/>
    <w:rsid w:val="008648FF"/>
    <w:rsid w:val="008A1307"/>
    <w:rsid w:val="008C0AF3"/>
    <w:rsid w:val="008F019B"/>
    <w:rsid w:val="00902783"/>
    <w:rsid w:val="00904B3A"/>
    <w:rsid w:val="00945E4F"/>
    <w:rsid w:val="00962842"/>
    <w:rsid w:val="009835F5"/>
    <w:rsid w:val="009979A3"/>
    <w:rsid w:val="009A59E6"/>
    <w:rsid w:val="009B2D6E"/>
    <w:rsid w:val="009C2E8F"/>
    <w:rsid w:val="009F36A0"/>
    <w:rsid w:val="00A106EE"/>
    <w:rsid w:val="00A37799"/>
    <w:rsid w:val="00A43EC2"/>
    <w:rsid w:val="00A461FA"/>
    <w:rsid w:val="00A5604C"/>
    <w:rsid w:val="00A649F8"/>
    <w:rsid w:val="00A85DC0"/>
    <w:rsid w:val="00B27553"/>
    <w:rsid w:val="00B329DA"/>
    <w:rsid w:val="00B3425C"/>
    <w:rsid w:val="00B35D2E"/>
    <w:rsid w:val="00B85D2D"/>
    <w:rsid w:val="00B87B72"/>
    <w:rsid w:val="00BC46C3"/>
    <w:rsid w:val="00BC7D57"/>
    <w:rsid w:val="00BD708A"/>
    <w:rsid w:val="00BD7ECF"/>
    <w:rsid w:val="00BF14DD"/>
    <w:rsid w:val="00C177D0"/>
    <w:rsid w:val="00C217E4"/>
    <w:rsid w:val="00C2410E"/>
    <w:rsid w:val="00C25DF7"/>
    <w:rsid w:val="00C37418"/>
    <w:rsid w:val="00C40EC2"/>
    <w:rsid w:val="00C50D9E"/>
    <w:rsid w:val="00C548D4"/>
    <w:rsid w:val="00C817A5"/>
    <w:rsid w:val="00C93C1D"/>
    <w:rsid w:val="00CA6BDF"/>
    <w:rsid w:val="00CC572E"/>
    <w:rsid w:val="00CC57EC"/>
    <w:rsid w:val="00CC6D59"/>
    <w:rsid w:val="00CE613E"/>
    <w:rsid w:val="00CF3DC1"/>
    <w:rsid w:val="00D02518"/>
    <w:rsid w:val="00D159B8"/>
    <w:rsid w:val="00D45BC9"/>
    <w:rsid w:val="00D602C9"/>
    <w:rsid w:val="00D61FDD"/>
    <w:rsid w:val="00D81F69"/>
    <w:rsid w:val="00D8389C"/>
    <w:rsid w:val="00DA2F46"/>
    <w:rsid w:val="00DB3261"/>
    <w:rsid w:val="00DB5739"/>
    <w:rsid w:val="00DC7820"/>
    <w:rsid w:val="00DE2370"/>
    <w:rsid w:val="00DF32DC"/>
    <w:rsid w:val="00DF7307"/>
    <w:rsid w:val="00E01241"/>
    <w:rsid w:val="00E325B8"/>
    <w:rsid w:val="00E806BA"/>
    <w:rsid w:val="00E85069"/>
    <w:rsid w:val="00EA2DC3"/>
    <w:rsid w:val="00EA6CEC"/>
    <w:rsid w:val="00EB1F06"/>
    <w:rsid w:val="00EB2584"/>
    <w:rsid w:val="00EC3831"/>
    <w:rsid w:val="00EC54B3"/>
    <w:rsid w:val="00ED4AE0"/>
    <w:rsid w:val="00EE2FF6"/>
    <w:rsid w:val="00EF582D"/>
    <w:rsid w:val="00F35DAD"/>
    <w:rsid w:val="00F5093A"/>
    <w:rsid w:val="00FA6798"/>
    <w:rsid w:val="00FC22FC"/>
    <w:rsid w:val="00FD336E"/>
    <w:rsid w:val="00FD7441"/>
    <w:rsid w:val="00FE1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868D4"/>
  <w15:docId w15:val="{07767735-4836-4533-94D8-744A6FD44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4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EB1F06"/>
    <w:pPr>
      <w:keepNext/>
      <w:tabs>
        <w:tab w:val="left" w:pos="810"/>
      </w:tabs>
      <w:ind w:right="2520"/>
      <w:outlineLvl w:val="0"/>
    </w:pPr>
    <w:rPr>
      <w:sz w:val="22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3CE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CE4"/>
  </w:style>
  <w:style w:type="paragraph" w:styleId="Footer">
    <w:name w:val="footer"/>
    <w:basedOn w:val="Normal"/>
    <w:link w:val="FooterChar"/>
    <w:uiPriority w:val="99"/>
    <w:unhideWhenUsed/>
    <w:rsid w:val="00493CE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CE4"/>
  </w:style>
  <w:style w:type="character" w:customStyle="1" w:styleId="Heading1Char">
    <w:name w:val="Heading 1 Char"/>
    <w:basedOn w:val="DefaultParagraphFont"/>
    <w:link w:val="Heading1"/>
    <w:rsid w:val="00EB1F06"/>
    <w:rPr>
      <w:rFonts w:ascii="Times New Roman" w:eastAsia="Times New Roman" w:hAnsi="Times New Roman" w:cs="Times New Roman"/>
      <w:szCs w:val="20"/>
      <w:u w:val="single"/>
      <w:lang w:val="en-US"/>
    </w:rPr>
  </w:style>
  <w:style w:type="paragraph" w:styleId="Subtitle">
    <w:name w:val="Subtitle"/>
    <w:basedOn w:val="Normal"/>
    <w:link w:val="SubtitleChar"/>
    <w:qFormat/>
    <w:rsid w:val="00EB1F06"/>
    <w:pPr>
      <w:jc w:val="center"/>
    </w:pPr>
    <w:rPr>
      <w:rFonts w:ascii="Arial Black" w:eastAsia="Batang" w:hAnsi="Arial Black"/>
      <w:sz w:val="28"/>
      <w:szCs w:val="20"/>
    </w:rPr>
  </w:style>
  <w:style w:type="character" w:customStyle="1" w:styleId="SubtitleChar">
    <w:name w:val="Subtitle Char"/>
    <w:basedOn w:val="DefaultParagraphFont"/>
    <w:link w:val="Subtitle"/>
    <w:rsid w:val="00EB1F06"/>
    <w:rPr>
      <w:rFonts w:ascii="Arial Black" w:eastAsia="Batang" w:hAnsi="Arial Black" w:cs="Times New Roman"/>
      <w:sz w:val="28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EB1F06"/>
    <w:rPr>
      <w:color w:val="808080"/>
    </w:rPr>
  </w:style>
  <w:style w:type="paragraph" w:styleId="ListParagraph">
    <w:name w:val="List Paragraph"/>
    <w:basedOn w:val="Normal"/>
    <w:uiPriority w:val="34"/>
    <w:qFormat/>
    <w:rsid w:val="00DF730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50D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0D9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0D9E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0D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0D9E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5B7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B7A"/>
    <w:rPr>
      <w:rFonts w:ascii="Segoe UI" w:eastAsia="Times New Roman" w:hAnsi="Segoe UI" w:cs="Segoe UI"/>
      <w:sz w:val="18"/>
      <w:szCs w:val="18"/>
      <w:lang w:val="en-US"/>
    </w:rPr>
  </w:style>
  <w:style w:type="table" w:styleId="TableGrid">
    <w:name w:val="Table Grid"/>
    <w:basedOn w:val="TableNormal"/>
    <w:uiPriority w:val="39"/>
    <w:rsid w:val="005F5B7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2F1F8C"/>
    <w:pPr>
      <w:widowControl w:val="0"/>
      <w:autoSpaceDE w:val="0"/>
      <w:autoSpaceDN w:val="0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2F1F8C"/>
    <w:rPr>
      <w:rFonts w:ascii="Arial" w:eastAsia="Arial" w:hAnsi="Arial" w:cs="Arial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2F1F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5C23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64F245-B44E-4C8C-9C6B-BB39A94470D3}"/>
      </w:docPartPr>
      <w:docPartBody>
        <w:p w:rsidR="0029218B" w:rsidRDefault="00393809">
          <w:r w:rsidRPr="00475BA2">
            <w:rPr>
              <w:rStyle w:val="PlaceholderText"/>
            </w:rPr>
            <w:t>Click here to enter text.</w:t>
          </w:r>
        </w:p>
      </w:docPartBody>
    </w:docPart>
    <w:docPart>
      <w:docPartPr>
        <w:name w:val="690EC17E8ACB47188E71614B3E5F6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B6BFD-CE85-4F83-A34E-47A15CC01A79}"/>
      </w:docPartPr>
      <w:docPartBody>
        <w:p w:rsidR="00F41255" w:rsidRDefault="00406977" w:rsidP="00406977">
          <w:pPr>
            <w:pStyle w:val="690EC17E8ACB47188E71614B3E5F6800"/>
          </w:pPr>
          <w:r w:rsidRPr="00DA052C">
            <w:rPr>
              <w:rStyle w:val="PlaceholderText"/>
            </w:rPr>
            <w:t>Click or tap to enter a date.</w:t>
          </w:r>
        </w:p>
      </w:docPartBody>
    </w:docPart>
    <w:docPart>
      <w:docPartPr>
        <w:name w:val="FE93E5237572404DBA1BBC04BA20B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3D5D6-2BF3-4FF1-9882-CF669CC73341}"/>
      </w:docPartPr>
      <w:docPartBody>
        <w:p w:rsidR="00F41255" w:rsidRDefault="00406977" w:rsidP="00406977">
          <w:pPr>
            <w:pStyle w:val="FE93E5237572404DBA1BBC04BA20B216"/>
          </w:pPr>
          <w:r w:rsidRPr="00475BA2">
            <w:rPr>
              <w:rStyle w:val="PlaceholderText"/>
            </w:rPr>
            <w:t>Click here to enter a date.</w:t>
          </w:r>
        </w:p>
      </w:docPartBody>
    </w:docPart>
    <w:docPart>
      <w:docPartPr>
        <w:name w:val="ADCB8F2710BE4B34ABD568D6E214A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7D6FA-625B-422A-86DD-A9EA2398A032}"/>
      </w:docPartPr>
      <w:docPartBody>
        <w:p w:rsidR="00F41255" w:rsidRDefault="00406977" w:rsidP="00406977">
          <w:pPr>
            <w:pStyle w:val="ADCB8F2710BE4B34ABD568D6E214A47B"/>
          </w:pPr>
          <w:r w:rsidRPr="00475BA2">
            <w:rPr>
              <w:rStyle w:val="PlaceholderText"/>
            </w:rPr>
            <w:t>Click here to enter a date.</w:t>
          </w:r>
        </w:p>
      </w:docPartBody>
    </w:docPart>
    <w:docPart>
      <w:docPartPr>
        <w:name w:val="C1408B03F93B4A5995577FA72C232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9A597D-AC1E-4060-B2D6-B3A627BB5152}"/>
      </w:docPartPr>
      <w:docPartBody>
        <w:p w:rsidR="00F41255" w:rsidRDefault="00406977" w:rsidP="00406977">
          <w:pPr>
            <w:pStyle w:val="C1408B03F93B4A5995577FA72C23289E"/>
          </w:pPr>
          <w:r w:rsidRPr="00475BA2">
            <w:rPr>
              <w:rStyle w:val="PlaceholderText"/>
            </w:rPr>
            <w:t>Click here to enter a date.</w:t>
          </w:r>
        </w:p>
      </w:docPartBody>
    </w:docPart>
    <w:docPart>
      <w:docPartPr>
        <w:name w:val="634EB661711C4419BF0C2B646B3BB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885B5F-2BF0-4AC3-ACD5-7512799C285B}"/>
      </w:docPartPr>
      <w:docPartBody>
        <w:p w:rsidR="00F41255" w:rsidRDefault="00406977" w:rsidP="00406977">
          <w:pPr>
            <w:pStyle w:val="634EB661711C4419BF0C2B646B3BBC08"/>
          </w:pPr>
          <w:r w:rsidRPr="00475BA2">
            <w:rPr>
              <w:rStyle w:val="PlaceholderText"/>
            </w:rPr>
            <w:t>Click here to enter a date.</w:t>
          </w:r>
        </w:p>
      </w:docPartBody>
    </w:docPart>
    <w:docPart>
      <w:docPartPr>
        <w:name w:val="B9FEAE0AA202442F876EC0FA42780A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3B9C7-3E90-415A-A4DB-1D612F3A8BC2}"/>
      </w:docPartPr>
      <w:docPartBody>
        <w:p w:rsidR="00F41255" w:rsidRDefault="00406977" w:rsidP="00406977">
          <w:pPr>
            <w:pStyle w:val="B9FEAE0AA202442F876EC0FA42780AD7"/>
          </w:pPr>
          <w:r w:rsidRPr="00475BA2">
            <w:rPr>
              <w:rStyle w:val="PlaceholderText"/>
            </w:rPr>
            <w:t>Click here to enter a date.</w:t>
          </w:r>
        </w:p>
      </w:docPartBody>
    </w:docPart>
    <w:docPart>
      <w:docPartPr>
        <w:name w:val="4237E64B332B4DF4857FB9BB8BB316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E8B14A-D560-4C2F-88DB-73C910826BE4}"/>
      </w:docPartPr>
      <w:docPartBody>
        <w:p w:rsidR="00F41255" w:rsidRDefault="00406977" w:rsidP="00406977">
          <w:pPr>
            <w:pStyle w:val="4237E64B332B4DF4857FB9BB8BB316F5"/>
          </w:pPr>
          <w:r w:rsidRPr="00475BA2">
            <w:rPr>
              <w:rStyle w:val="PlaceholderText"/>
            </w:rPr>
            <w:t>Click here to enter a date.</w:t>
          </w:r>
        </w:p>
      </w:docPartBody>
    </w:docPart>
    <w:docPart>
      <w:docPartPr>
        <w:name w:val="9F8FE0DFB18344C4B67CD60E0BE36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EB7FA-4049-4755-9493-861E624BD808}"/>
      </w:docPartPr>
      <w:docPartBody>
        <w:p w:rsidR="00F41255" w:rsidRDefault="00406977" w:rsidP="00406977">
          <w:pPr>
            <w:pStyle w:val="9F8FE0DFB18344C4B67CD60E0BE369C0"/>
          </w:pPr>
          <w:r w:rsidRPr="00475BA2">
            <w:rPr>
              <w:rStyle w:val="PlaceholderText"/>
            </w:rPr>
            <w:t>Click here to enter a date.</w:t>
          </w:r>
        </w:p>
      </w:docPartBody>
    </w:docPart>
    <w:docPart>
      <w:docPartPr>
        <w:name w:val="8E1BBB56545E4BAA9432782DC51B2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7C2C1-3763-41B5-9518-1676D1829656}"/>
      </w:docPartPr>
      <w:docPartBody>
        <w:p w:rsidR="00F41255" w:rsidRDefault="00406977" w:rsidP="00406977">
          <w:pPr>
            <w:pStyle w:val="8E1BBB56545E4BAA9432782DC51B2BB2"/>
          </w:pPr>
          <w:r w:rsidRPr="00475BA2">
            <w:rPr>
              <w:rStyle w:val="PlaceholderText"/>
            </w:rPr>
            <w:t>Click here to enter a date.</w:t>
          </w:r>
        </w:p>
      </w:docPartBody>
    </w:docPart>
    <w:docPart>
      <w:docPartPr>
        <w:name w:val="F46B71C368B24A8899A3A2DE7DB81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93EA53-E7E8-4521-9CC3-1C4D9C8F3C00}"/>
      </w:docPartPr>
      <w:docPartBody>
        <w:p w:rsidR="00F41255" w:rsidRDefault="00406977" w:rsidP="00406977">
          <w:pPr>
            <w:pStyle w:val="F46B71C368B24A8899A3A2DE7DB8194B"/>
          </w:pPr>
          <w:r w:rsidRPr="00E411DC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7E318D-839F-4F7C-AB06-7974357665BB}"/>
      </w:docPartPr>
      <w:docPartBody>
        <w:p w:rsidR="00626158" w:rsidRDefault="000C7ECE">
          <w:r w:rsidRPr="008E5C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ACDB84110045969F057F71841090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79758-3855-48E7-8FF7-705C1597D501}"/>
      </w:docPartPr>
      <w:docPartBody>
        <w:p w:rsidR="001A46E9" w:rsidRDefault="00626158" w:rsidP="00626158">
          <w:pPr>
            <w:pStyle w:val="1AACDB84110045969F057F71841090EE"/>
          </w:pPr>
          <w:r w:rsidRPr="00EB76A2">
            <w:rPr>
              <w:rStyle w:val="PlaceholderText"/>
            </w:rPr>
            <w:t>Click here to enter a date.</w:t>
          </w:r>
        </w:p>
      </w:docPartBody>
    </w:docPart>
    <w:docPart>
      <w:docPartPr>
        <w:name w:val="2CEA9B12C83A4394BFE2D7DDCC3763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5554C-4F25-4F42-B2DB-5DDFF20F5C0F}"/>
      </w:docPartPr>
      <w:docPartBody>
        <w:p w:rsidR="001A46E9" w:rsidRDefault="00626158" w:rsidP="00626158">
          <w:pPr>
            <w:pStyle w:val="2CEA9B12C83A4394BFE2D7DDCC37630B"/>
          </w:pPr>
          <w:r w:rsidRPr="00EB76A2">
            <w:rPr>
              <w:rStyle w:val="PlaceholderText"/>
            </w:rPr>
            <w:t>Click here to enter a date.</w:t>
          </w:r>
        </w:p>
      </w:docPartBody>
    </w:docPart>
    <w:docPart>
      <w:docPartPr>
        <w:name w:val="135BE1BB8E6447188278ABFC844E6B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9D1F33-B344-4536-B106-E07C4BA39D71}"/>
      </w:docPartPr>
      <w:docPartBody>
        <w:p w:rsidR="001A46E9" w:rsidRDefault="00626158" w:rsidP="00626158">
          <w:pPr>
            <w:pStyle w:val="135BE1BB8E6447188278ABFC844E6B02"/>
          </w:pPr>
          <w:r w:rsidRPr="00EB76A2">
            <w:rPr>
              <w:rStyle w:val="PlaceholderText"/>
            </w:rPr>
            <w:t>Click here to enter a date.</w:t>
          </w:r>
        </w:p>
      </w:docPartBody>
    </w:docPart>
    <w:docPart>
      <w:docPartPr>
        <w:name w:val="D8BC12508D684379BF0D2D1345DF0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A7B23-98E8-4B5B-AA5E-E4F7080C2D3A}"/>
      </w:docPartPr>
      <w:docPartBody>
        <w:p w:rsidR="001A46E9" w:rsidRDefault="00626158" w:rsidP="00626158">
          <w:pPr>
            <w:pStyle w:val="D8BC12508D684379BF0D2D1345DF0E70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51578C89098D4D6797EEF24C621EE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B788D3-73B5-4B7E-BB31-AE00538D2AB3}"/>
      </w:docPartPr>
      <w:docPartBody>
        <w:p w:rsidR="001A46E9" w:rsidRDefault="00626158" w:rsidP="00626158">
          <w:pPr>
            <w:pStyle w:val="51578C89098D4D6797EEF24C621EEA0F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242FF7C71F45438AB68457D8306583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971DA-558C-4DB8-B8B6-00149FEB3866}"/>
      </w:docPartPr>
      <w:docPartBody>
        <w:p w:rsidR="001A46E9" w:rsidRDefault="00626158" w:rsidP="00626158">
          <w:pPr>
            <w:pStyle w:val="242FF7C71F45438AB68457D8306583C4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AD066A4D411B4ED0BA6D116F4E150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7D984-BE9A-4E75-A32A-024E71E1436B}"/>
      </w:docPartPr>
      <w:docPartBody>
        <w:p w:rsidR="001A46E9" w:rsidRDefault="00626158" w:rsidP="00626158">
          <w:pPr>
            <w:pStyle w:val="AD066A4D411B4ED0BA6D116F4E15061F"/>
          </w:pPr>
          <w:r w:rsidRPr="00475BA2">
            <w:rPr>
              <w:rStyle w:val="PlaceholderText"/>
            </w:rPr>
            <w:t>Click here to enter text.</w:t>
          </w:r>
        </w:p>
      </w:docPartBody>
    </w:docPart>
    <w:docPart>
      <w:docPartPr>
        <w:name w:val="B7DD40D2E44647FA94933CCA737D3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B5EB2-FCAA-4A31-ACF0-EC8FDCA8AC95}"/>
      </w:docPartPr>
      <w:docPartBody>
        <w:p w:rsidR="00711316" w:rsidRDefault="002B5650" w:rsidP="002B5650">
          <w:pPr>
            <w:pStyle w:val="B7DD40D2E44647FA94933CCA737D30A6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EE609BD25773442E9E4C42A64D042E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3D305-05A7-4FAB-8184-1947541DD08E}"/>
      </w:docPartPr>
      <w:docPartBody>
        <w:p w:rsidR="00711316" w:rsidRDefault="002B5650" w:rsidP="002B5650">
          <w:pPr>
            <w:pStyle w:val="EE609BD25773442E9E4C42A64D042E16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C57028674F0C4236BCA534D79C444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D456C-0811-4F6D-847D-CD3450C4352F}"/>
      </w:docPartPr>
      <w:docPartBody>
        <w:p w:rsidR="00711316" w:rsidRDefault="002B5650" w:rsidP="002B5650">
          <w:pPr>
            <w:pStyle w:val="C57028674F0C4236BCA534D79C444981"/>
          </w:pPr>
          <w:r w:rsidRPr="00E4411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B66FE"/>
    <w:rsid w:val="00002843"/>
    <w:rsid w:val="00002D57"/>
    <w:rsid w:val="0000316E"/>
    <w:rsid w:val="00035868"/>
    <w:rsid w:val="00062274"/>
    <w:rsid w:val="000B0283"/>
    <w:rsid w:val="000C7ECE"/>
    <w:rsid w:val="000D4C94"/>
    <w:rsid w:val="000D7113"/>
    <w:rsid w:val="001446A4"/>
    <w:rsid w:val="00163977"/>
    <w:rsid w:val="00167125"/>
    <w:rsid w:val="001A46E9"/>
    <w:rsid w:val="001B3DDC"/>
    <w:rsid w:val="001B66FE"/>
    <w:rsid w:val="001F7506"/>
    <w:rsid w:val="0023589D"/>
    <w:rsid w:val="0029218B"/>
    <w:rsid w:val="002B5650"/>
    <w:rsid w:val="003628A7"/>
    <w:rsid w:val="00393809"/>
    <w:rsid w:val="00406977"/>
    <w:rsid w:val="00435A41"/>
    <w:rsid w:val="0043669B"/>
    <w:rsid w:val="00502117"/>
    <w:rsid w:val="00555AE8"/>
    <w:rsid w:val="00581DE5"/>
    <w:rsid w:val="00626158"/>
    <w:rsid w:val="00652E49"/>
    <w:rsid w:val="006E1EB9"/>
    <w:rsid w:val="006E73FF"/>
    <w:rsid w:val="006E7A97"/>
    <w:rsid w:val="006F4504"/>
    <w:rsid w:val="00711316"/>
    <w:rsid w:val="00730CFC"/>
    <w:rsid w:val="007410C8"/>
    <w:rsid w:val="00787AA6"/>
    <w:rsid w:val="008A29E4"/>
    <w:rsid w:val="008C2128"/>
    <w:rsid w:val="00926FB4"/>
    <w:rsid w:val="009A7345"/>
    <w:rsid w:val="009D2C95"/>
    <w:rsid w:val="00A50494"/>
    <w:rsid w:val="00A930A2"/>
    <w:rsid w:val="00B8130E"/>
    <w:rsid w:val="00BA54AC"/>
    <w:rsid w:val="00C420E8"/>
    <w:rsid w:val="00C52252"/>
    <w:rsid w:val="00C5698F"/>
    <w:rsid w:val="00CD440E"/>
    <w:rsid w:val="00D36A0B"/>
    <w:rsid w:val="00D97D56"/>
    <w:rsid w:val="00DA155F"/>
    <w:rsid w:val="00DA565C"/>
    <w:rsid w:val="00E366A9"/>
    <w:rsid w:val="00EC2B4C"/>
    <w:rsid w:val="00ED09B1"/>
    <w:rsid w:val="00F410E4"/>
    <w:rsid w:val="00F41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5650"/>
    <w:rPr>
      <w:color w:val="808080"/>
    </w:rPr>
  </w:style>
  <w:style w:type="paragraph" w:customStyle="1" w:styleId="1AACDB84110045969F057F71841090EE">
    <w:name w:val="1AACDB84110045969F057F71841090EE"/>
    <w:rsid w:val="00626158"/>
  </w:style>
  <w:style w:type="paragraph" w:customStyle="1" w:styleId="690EC17E8ACB47188E71614B3E5F6800">
    <w:name w:val="690EC17E8ACB47188E71614B3E5F6800"/>
    <w:rsid w:val="00406977"/>
  </w:style>
  <w:style w:type="paragraph" w:customStyle="1" w:styleId="FE93E5237572404DBA1BBC04BA20B216">
    <w:name w:val="FE93E5237572404DBA1BBC04BA20B216"/>
    <w:rsid w:val="00406977"/>
  </w:style>
  <w:style w:type="paragraph" w:customStyle="1" w:styleId="ADCB8F2710BE4B34ABD568D6E214A47B">
    <w:name w:val="ADCB8F2710BE4B34ABD568D6E214A47B"/>
    <w:rsid w:val="00406977"/>
  </w:style>
  <w:style w:type="paragraph" w:customStyle="1" w:styleId="C1408B03F93B4A5995577FA72C23289E">
    <w:name w:val="C1408B03F93B4A5995577FA72C23289E"/>
    <w:rsid w:val="00406977"/>
  </w:style>
  <w:style w:type="paragraph" w:customStyle="1" w:styleId="634EB661711C4419BF0C2B646B3BBC08">
    <w:name w:val="634EB661711C4419BF0C2B646B3BBC08"/>
    <w:rsid w:val="00406977"/>
  </w:style>
  <w:style w:type="paragraph" w:customStyle="1" w:styleId="B9FEAE0AA202442F876EC0FA42780AD7">
    <w:name w:val="B9FEAE0AA202442F876EC0FA42780AD7"/>
    <w:rsid w:val="00406977"/>
  </w:style>
  <w:style w:type="paragraph" w:customStyle="1" w:styleId="4237E64B332B4DF4857FB9BB8BB316F5">
    <w:name w:val="4237E64B332B4DF4857FB9BB8BB316F5"/>
    <w:rsid w:val="00406977"/>
  </w:style>
  <w:style w:type="paragraph" w:customStyle="1" w:styleId="9F8FE0DFB18344C4B67CD60E0BE369C0">
    <w:name w:val="9F8FE0DFB18344C4B67CD60E0BE369C0"/>
    <w:rsid w:val="00406977"/>
  </w:style>
  <w:style w:type="paragraph" w:customStyle="1" w:styleId="8E1BBB56545E4BAA9432782DC51B2BB2">
    <w:name w:val="8E1BBB56545E4BAA9432782DC51B2BB2"/>
    <w:rsid w:val="00406977"/>
  </w:style>
  <w:style w:type="paragraph" w:customStyle="1" w:styleId="F46B71C368B24A8899A3A2DE7DB8194B">
    <w:name w:val="F46B71C368B24A8899A3A2DE7DB8194B"/>
    <w:rsid w:val="00406977"/>
  </w:style>
  <w:style w:type="paragraph" w:customStyle="1" w:styleId="2CEA9B12C83A4394BFE2D7DDCC37630B">
    <w:name w:val="2CEA9B12C83A4394BFE2D7DDCC37630B"/>
    <w:rsid w:val="00626158"/>
  </w:style>
  <w:style w:type="paragraph" w:customStyle="1" w:styleId="135BE1BB8E6447188278ABFC844E6B02">
    <w:name w:val="135BE1BB8E6447188278ABFC844E6B02"/>
    <w:rsid w:val="00626158"/>
  </w:style>
  <w:style w:type="paragraph" w:customStyle="1" w:styleId="D8BC12508D684379BF0D2D1345DF0E70">
    <w:name w:val="D8BC12508D684379BF0D2D1345DF0E70"/>
    <w:rsid w:val="00626158"/>
  </w:style>
  <w:style w:type="paragraph" w:customStyle="1" w:styleId="51578C89098D4D6797EEF24C621EEA0F">
    <w:name w:val="51578C89098D4D6797EEF24C621EEA0F"/>
    <w:rsid w:val="00626158"/>
  </w:style>
  <w:style w:type="paragraph" w:customStyle="1" w:styleId="242FF7C71F45438AB68457D8306583C4">
    <w:name w:val="242FF7C71F45438AB68457D8306583C4"/>
    <w:rsid w:val="00626158"/>
  </w:style>
  <w:style w:type="paragraph" w:customStyle="1" w:styleId="AD066A4D411B4ED0BA6D116F4E15061F">
    <w:name w:val="AD066A4D411B4ED0BA6D116F4E15061F"/>
    <w:rsid w:val="00626158"/>
  </w:style>
  <w:style w:type="paragraph" w:customStyle="1" w:styleId="B7DD40D2E44647FA94933CCA737D30A6">
    <w:name w:val="B7DD40D2E44647FA94933CCA737D30A6"/>
    <w:rsid w:val="002B5650"/>
  </w:style>
  <w:style w:type="paragraph" w:customStyle="1" w:styleId="EE609BD25773442E9E4C42A64D042E16">
    <w:name w:val="EE609BD25773442E9E4C42A64D042E16"/>
    <w:rsid w:val="002B5650"/>
  </w:style>
  <w:style w:type="paragraph" w:customStyle="1" w:styleId="C57028674F0C4236BCA534D79C444981">
    <w:name w:val="C57028674F0C4236BCA534D79C444981"/>
    <w:rsid w:val="002B565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E9B318-57A7-4B3E-A326-ED105AB1F5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61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sha Basir</dc:creator>
  <cp:keywords/>
  <dc:description/>
  <cp:lastModifiedBy>Tanzima Pervin Seatu</cp:lastModifiedBy>
  <cp:revision>5</cp:revision>
  <dcterms:created xsi:type="dcterms:W3CDTF">2022-08-11T06:08:00Z</dcterms:created>
  <dcterms:modified xsi:type="dcterms:W3CDTF">2022-08-11T11:21:00Z</dcterms:modified>
</cp:coreProperties>
</file>